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854028444"/>
        <w:docPartObj>
          <w:docPartGallery w:val="Cover Pages"/>
          <w:docPartUnique/>
        </w:docPartObj>
      </w:sdtPr>
      <w:sdtEndPr>
        <w:rPr>
          <w:sz w:val="24"/>
          <w:szCs w:val="24"/>
        </w:rPr>
      </w:sdtEndPr>
      <w:sdtContent>
        <w:p w14:paraId="6E29D6F3" w14:textId="19F8FDE0" w:rsidR="00840744" w:rsidRDefault="00181D48" w:rsidP="00E64BFB">
          <w:pPr>
            <w:rPr>
              <w:sz w:val="24"/>
              <w:szCs w:val="24"/>
            </w:rPr>
          </w:pPr>
          <w:r>
            <w:rPr>
              <w:noProof/>
            </w:rPr>
            <w:pict w14:anchorId="0611B283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<v:textbox style="mso-fit-shape-to-text:t" inset="0,0,0,0">
                  <w:txbxContent>
                    <w:p w14:paraId="5C5577A3" w14:textId="22BD8E24" w:rsidR="00840744" w:rsidRDefault="00181D48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3F2794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 xml:space="preserve">Assignment </w:t>
                          </w:r>
                          <w:r w:rsidR="006B5621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2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EndPr/>
                      <w:sdtContent>
                        <w:p w14:paraId="55DB7EFB" w14:textId="15B360AD" w:rsidR="00840744" w:rsidRDefault="003F2794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Laraib jahangir</w:t>
                          </w:r>
                        </w:p>
                      </w:sdtContent>
                    </w:sdt>
                    <w:sdt>
                      <w:sdtPr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  <w:alias w:val="Author"/>
                        <w:tag w:val=""/>
                        <w:id w:val="-1536112409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EndPr/>
                      <w:sdtContent>
                        <w:p w14:paraId="60A34A0F" w14:textId="2EAB3821" w:rsidR="00840744" w:rsidRDefault="003F2794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l16-4052</w:t>
                          </w:r>
                        </w:p>
                      </w:sdtContent>
                    </w:sdt>
                  </w:txbxContent>
                </v:textbox>
                <w10:wrap type="square" anchorx="margin" anchory="page"/>
              </v:shape>
            </w:pict>
          </w:r>
          <w:r>
            <w:rPr>
              <w:noProof/>
            </w:rPr>
            <w:pict w14:anchorId="22045748">
              <v:rect id="Rectangle 132" o:spid="_x0000_s1026" style="position:absolute;margin-left:-13.2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<o:lock v:ext="edit" aspectratio="t"/>
                <v:textbox inset="3.6pt,,3.6pt">
                  <w:txbxContent>
                    <w:sdt>
                      <w:sdtPr>
                        <w:rPr>
                          <w:color w:val="FFFFFF" w:themeColor="background1"/>
                          <w:sz w:val="24"/>
                          <w:szCs w:val="24"/>
                        </w:rPr>
                        <w:alias w:val="Year"/>
                        <w:tag w:val=""/>
                        <w:id w:val="-785116381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0-01-01T00:00:00Z">
                          <w:dateFormat w:val="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5362DD8F" w14:textId="605C0494" w:rsidR="00840744" w:rsidRDefault="00840744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>2020</w:t>
                          </w:r>
                        </w:p>
                      </w:sdtContent>
                    </w:sdt>
                  </w:txbxContent>
                </v:textbox>
                <w10:wrap anchorx="margin" anchory="page"/>
              </v:rect>
            </w:pict>
          </w:r>
          <w:r w:rsidR="00840744">
            <w:rPr>
              <w:sz w:val="24"/>
              <w:szCs w:val="24"/>
            </w:rPr>
            <w:br w:type="page"/>
          </w:r>
        </w:p>
      </w:sdtContent>
    </w:sdt>
    <w:p w14:paraId="20AA3B15" w14:textId="06FE298C" w:rsidR="00582E52" w:rsidRDefault="00E64BFB" w:rsidP="00E64BFB">
      <w:pPr>
        <w:rPr>
          <w:sz w:val="24"/>
          <w:szCs w:val="24"/>
        </w:rPr>
      </w:pPr>
      <w:r w:rsidRPr="00582E52">
        <w:rPr>
          <w:sz w:val="24"/>
          <w:szCs w:val="24"/>
        </w:rPr>
        <w:lastRenderedPageBreak/>
        <w:t>List of lexem</w:t>
      </w:r>
      <w:r w:rsidR="00840744">
        <w:rPr>
          <w:sz w:val="24"/>
          <w:szCs w:val="24"/>
        </w:rPr>
        <w:t>e</w:t>
      </w:r>
      <w:r w:rsidRPr="00582E52">
        <w:rPr>
          <w:sz w:val="24"/>
          <w:szCs w:val="24"/>
        </w:rPr>
        <w:t>s are as follows:</w:t>
      </w:r>
    </w:p>
    <w:p w14:paraId="3DA94CE7" w14:textId="77777777" w:rsidR="00E64BFB" w:rsidRPr="00582E52" w:rsidRDefault="00E64BFB" w:rsidP="00582E5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82E52">
        <w:rPr>
          <w:sz w:val="24"/>
          <w:szCs w:val="24"/>
        </w:rPr>
        <w:br/>
        <w:t>datatypes: int , char</w:t>
      </w:r>
    </w:p>
    <w:p w14:paraId="22F7FD35" w14:textId="77777777" w:rsidR="00E64BFB" w:rsidRPr="00582E52" w:rsidRDefault="00E64BFB" w:rsidP="00582E52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582E52">
        <w:rPr>
          <w:sz w:val="24"/>
          <w:szCs w:val="24"/>
        </w:rPr>
        <w:t>Keywords:if</w:t>
      </w:r>
      <w:proofErr w:type="spellEnd"/>
      <w:r w:rsidRPr="00582E52">
        <w:rPr>
          <w:sz w:val="24"/>
          <w:szCs w:val="24"/>
        </w:rPr>
        <w:t xml:space="preserve">, else, </w:t>
      </w:r>
      <w:proofErr w:type="spellStart"/>
      <w:r w:rsidRPr="00582E52">
        <w:rPr>
          <w:sz w:val="24"/>
          <w:szCs w:val="24"/>
        </w:rPr>
        <w:t>while,ret,write,read</w:t>
      </w:r>
      <w:proofErr w:type="spellEnd"/>
    </w:p>
    <w:p w14:paraId="1EB99214" w14:textId="77777777" w:rsidR="00A82012" w:rsidRPr="00582E52" w:rsidRDefault="00A82012" w:rsidP="00582E5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82E52">
        <w:rPr>
          <w:sz w:val="24"/>
          <w:szCs w:val="24"/>
        </w:rPr>
        <w:t>Arithmetic operators: +,-,*,/</w:t>
      </w:r>
    </w:p>
    <w:p w14:paraId="5025C91B" w14:textId="77777777" w:rsidR="00A82012" w:rsidRPr="00582E52" w:rsidRDefault="00A82012" w:rsidP="00582E5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82E52">
        <w:rPr>
          <w:sz w:val="24"/>
          <w:szCs w:val="24"/>
        </w:rPr>
        <w:t>Relational operator: &lt;,&lt;=,&gt;,&gt;=,=,/=</w:t>
      </w:r>
    </w:p>
    <w:p w14:paraId="54A0E15B" w14:textId="5E7BF546" w:rsidR="00A82012" w:rsidRPr="00582E52" w:rsidRDefault="00A82012" w:rsidP="00582E5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82E52">
        <w:rPr>
          <w:sz w:val="24"/>
          <w:szCs w:val="24"/>
        </w:rPr>
        <w:t>Comments</w:t>
      </w:r>
      <w:r w:rsidR="00A33D23">
        <w:rPr>
          <w:sz w:val="24"/>
          <w:szCs w:val="24"/>
        </w:rPr>
        <w:t xml:space="preserve">-&gt; </w:t>
      </w:r>
      <w:proofErr w:type="gramStart"/>
      <w:r w:rsidR="00A33D23">
        <w:rPr>
          <w:sz w:val="24"/>
          <w:szCs w:val="24"/>
        </w:rPr>
        <w:t>*./</w:t>
      </w:r>
      <w:proofErr w:type="gramEnd"/>
      <w:r w:rsidR="00A33D23">
        <w:rPr>
          <w:sz w:val="24"/>
          <w:szCs w:val="24"/>
        </w:rPr>
        <w:t>|(</w:t>
      </w:r>
      <w:proofErr w:type="spellStart"/>
      <w:r w:rsidR="00840744">
        <w:rPr>
          <w:sz w:val="24"/>
          <w:szCs w:val="24"/>
        </w:rPr>
        <w:t>string|spaces</w:t>
      </w:r>
      <w:proofErr w:type="spellEnd"/>
      <w:r w:rsidR="00A33D23">
        <w:rPr>
          <w:sz w:val="24"/>
          <w:szCs w:val="24"/>
        </w:rPr>
        <w:t>)*.*./</w:t>
      </w:r>
    </w:p>
    <w:p w14:paraId="3AF24403" w14:textId="77777777" w:rsidR="00A82012" w:rsidRPr="00582E52" w:rsidRDefault="00A82012" w:rsidP="00582E5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82E52">
        <w:rPr>
          <w:sz w:val="24"/>
          <w:szCs w:val="24"/>
        </w:rPr>
        <w:t xml:space="preserve">Numeric </w:t>
      </w:r>
      <w:proofErr w:type="spellStart"/>
      <w:r w:rsidRPr="00582E52">
        <w:rPr>
          <w:sz w:val="24"/>
          <w:szCs w:val="24"/>
        </w:rPr>
        <w:t>constant:only</w:t>
      </w:r>
      <w:proofErr w:type="spellEnd"/>
      <w:r w:rsidRPr="00582E52">
        <w:rPr>
          <w:sz w:val="24"/>
          <w:szCs w:val="24"/>
        </w:rPr>
        <w:t xml:space="preserve"> integers</w:t>
      </w:r>
    </w:p>
    <w:p w14:paraId="7B280CC4" w14:textId="77777777" w:rsidR="00A82012" w:rsidRPr="00582E52" w:rsidRDefault="00A82012" w:rsidP="00582E52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582E52">
        <w:rPr>
          <w:sz w:val="24"/>
          <w:szCs w:val="24"/>
        </w:rPr>
        <w:t>Decleration</w:t>
      </w:r>
      <w:proofErr w:type="spellEnd"/>
      <w:r w:rsidRPr="00582E52">
        <w:rPr>
          <w:sz w:val="24"/>
          <w:szCs w:val="24"/>
        </w:rPr>
        <w:t xml:space="preserve"> operator: :</w:t>
      </w:r>
    </w:p>
    <w:p w14:paraId="4A7EA7B3" w14:textId="77777777" w:rsidR="00582E52" w:rsidRPr="00582E52" w:rsidRDefault="00A82012" w:rsidP="00582E5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82E52">
        <w:rPr>
          <w:sz w:val="24"/>
          <w:szCs w:val="24"/>
        </w:rPr>
        <w:t xml:space="preserve">Literal </w:t>
      </w:r>
      <w:proofErr w:type="spellStart"/>
      <w:r w:rsidRPr="00582E52">
        <w:rPr>
          <w:sz w:val="24"/>
          <w:szCs w:val="24"/>
        </w:rPr>
        <w:t>constant:a</w:t>
      </w:r>
      <w:proofErr w:type="spellEnd"/>
      <w:r w:rsidRPr="00582E52">
        <w:rPr>
          <w:sz w:val="24"/>
          <w:szCs w:val="24"/>
        </w:rPr>
        <w:t xml:space="preserve"> letter enclosed in a single quote</w:t>
      </w:r>
    </w:p>
    <w:p w14:paraId="77F45876" w14:textId="77777777" w:rsidR="00A82012" w:rsidRPr="00582E52" w:rsidRDefault="00A82012" w:rsidP="00582E52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582E52">
        <w:rPr>
          <w:sz w:val="24"/>
          <w:szCs w:val="24"/>
        </w:rPr>
        <w:t>parenthisis</w:t>
      </w:r>
      <w:proofErr w:type="spellEnd"/>
      <w:r w:rsidRPr="00582E52">
        <w:rPr>
          <w:sz w:val="24"/>
          <w:szCs w:val="24"/>
        </w:rPr>
        <w:t>, braces, square brackets</w:t>
      </w:r>
    </w:p>
    <w:p w14:paraId="73F2B048" w14:textId="77777777" w:rsidR="00A82012" w:rsidRPr="00582E52" w:rsidRDefault="00A82012" w:rsidP="00582E5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82E52">
        <w:rPr>
          <w:sz w:val="24"/>
          <w:szCs w:val="24"/>
        </w:rPr>
        <w:t>Assignment operator: :=</w:t>
      </w:r>
    </w:p>
    <w:p w14:paraId="4061BF74" w14:textId="77777777" w:rsidR="00A82012" w:rsidRPr="00582E52" w:rsidRDefault="00A82012" w:rsidP="00582E5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82E52">
        <w:rPr>
          <w:sz w:val="24"/>
          <w:szCs w:val="24"/>
        </w:rPr>
        <w:t>Input operator: &gt;&gt;</w:t>
      </w:r>
    </w:p>
    <w:p w14:paraId="00FAA461" w14:textId="77777777" w:rsidR="00A82012" w:rsidRPr="00582E52" w:rsidRDefault="00A82012" w:rsidP="00582E52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582E52">
        <w:rPr>
          <w:sz w:val="24"/>
          <w:szCs w:val="24"/>
        </w:rPr>
        <w:t>Semicolon,comma,colon</w:t>
      </w:r>
      <w:proofErr w:type="spellEnd"/>
    </w:p>
    <w:p w14:paraId="2A80CB8C" w14:textId="77777777" w:rsidR="00E412AB" w:rsidRPr="00582E52" w:rsidRDefault="00A8459A" w:rsidP="00582E52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582E52">
        <w:rPr>
          <w:sz w:val="24"/>
          <w:szCs w:val="24"/>
        </w:rPr>
        <w:t>Idetifier</w:t>
      </w:r>
      <w:proofErr w:type="spellEnd"/>
      <w:r w:rsidR="00A82012" w:rsidRPr="00582E52">
        <w:rPr>
          <w:sz w:val="24"/>
          <w:szCs w:val="24"/>
        </w:rPr>
        <w:t xml:space="preserve"> -&gt; (alphabet).(</w:t>
      </w:r>
      <w:r w:rsidRPr="00582E52">
        <w:rPr>
          <w:sz w:val="24"/>
          <w:szCs w:val="24"/>
        </w:rPr>
        <w:t>alphabets| Digits</w:t>
      </w:r>
      <w:r w:rsidR="00A82012" w:rsidRPr="00582E52">
        <w:rPr>
          <w:sz w:val="24"/>
          <w:szCs w:val="24"/>
        </w:rPr>
        <w:t>)*</w:t>
      </w:r>
    </w:p>
    <w:p w14:paraId="2A0D7714" w14:textId="77777777" w:rsidR="00E412AB" w:rsidRPr="00582E52" w:rsidRDefault="00E412AB" w:rsidP="00E64BFB">
      <w:pPr>
        <w:rPr>
          <w:sz w:val="24"/>
          <w:szCs w:val="24"/>
        </w:rPr>
      </w:pPr>
    </w:p>
    <w:p w14:paraId="619E089A" w14:textId="0CF046EE" w:rsidR="00E412AB" w:rsidRPr="00582E52" w:rsidRDefault="00840744" w:rsidP="00E64BFB">
      <w:pPr>
        <w:rPr>
          <w:sz w:val="24"/>
          <w:szCs w:val="24"/>
        </w:rPr>
      </w:pPr>
      <w:r>
        <w:rPr>
          <w:sz w:val="24"/>
          <w:szCs w:val="24"/>
        </w:rPr>
        <w:t>The d</w:t>
      </w:r>
      <w:r w:rsidR="00E412AB" w:rsidRPr="00582E52">
        <w:rPr>
          <w:sz w:val="24"/>
          <w:szCs w:val="24"/>
        </w:rPr>
        <w:t xml:space="preserve">escription of language tokens for </w:t>
      </w:r>
      <w:r>
        <w:rPr>
          <w:sz w:val="24"/>
          <w:szCs w:val="24"/>
        </w:rPr>
        <w:t xml:space="preserve">a </w:t>
      </w:r>
      <w:r w:rsidR="00E412AB" w:rsidRPr="00582E52">
        <w:rPr>
          <w:sz w:val="24"/>
          <w:szCs w:val="24"/>
        </w:rPr>
        <w:t>given program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A8459A" w14:paraId="430BA78C" w14:textId="77777777" w:rsidTr="00A8459A">
        <w:tc>
          <w:tcPr>
            <w:tcW w:w="3192" w:type="dxa"/>
          </w:tcPr>
          <w:p w14:paraId="06BCE556" w14:textId="77777777" w:rsidR="00A8459A" w:rsidRPr="003F2794" w:rsidRDefault="00A8459A" w:rsidP="00E64BFB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3F2794">
              <w:rPr>
                <w:rFonts w:asciiTheme="majorHAnsi" w:hAnsiTheme="majorHAnsi" w:cstheme="majorHAnsi"/>
                <w:b/>
                <w:sz w:val="28"/>
                <w:szCs w:val="28"/>
              </w:rPr>
              <w:t>Regular Expression</w:t>
            </w:r>
          </w:p>
        </w:tc>
        <w:tc>
          <w:tcPr>
            <w:tcW w:w="3192" w:type="dxa"/>
          </w:tcPr>
          <w:p w14:paraId="17B6C6E6" w14:textId="77777777" w:rsidR="00A8459A" w:rsidRPr="003F2794" w:rsidRDefault="00A8459A" w:rsidP="00E64BFB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3F2794">
              <w:rPr>
                <w:rFonts w:asciiTheme="majorHAnsi" w:hAnsiTheme="majorHAnsi" w:cstheme="majorHAnsi"/>
                <w:b/>
                <w:sz w:val="28"/>
                <w:szCs w:val="28"/>
              </w:rPr>
              <w:t>Token</w:t>
            </w:r>
          </w:p>
        </w:tc>
        <w:tc>
          <w:tcPr>
            <w:tcW w:w="3192" w:type="dxa"/>
          </w:tcPr>
          <w:p w14:paraId="59F910F0" w14:textId="77777777" w:rsidR="00A8459A" w:rsidRPr="003F2794" w:rsidRDefault="00A8459A" w:rsidP="00E64BFB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3F2794">
              <w:rPr>
                <w:rFonts w:asciiTheme="majorHAnsi" w:hAnsiTheme="majorHAnsi" w:cstheme="majorHAnsi"/>
                <w:b/>
                <w:sz w:val="28"/>
                <w:szCs w:val="28"/>
              </w:rPr>
              <w:t>Attribute value</w:t>
            </w:r>
          </w:p>
        </w:tc>
      </w:tr>
      <w:tr w:rsidR="00A8459A" w14:paraId="17A5C785" w14:textId="77777777" w:rsidTr="00A8459A">
        <w:tc>
          <w:tcPr>
            <w:tcW w:w="3192" w:type="dxa"/>
          </w:tcPr>
          <w:p w14:paraId="31276FF7" w14:textId="77777777" w:rsidR="00A8459A" w:rsidRDefault="00A8459A" w:rsidP="00E64BFB">
            <w:r>
              <w:t>Int</w:t>
            </w:r>
          </w:p>
        </w:tc>
        <w:tc>
          <w:tcPr>
            <w:tcW w:w="3192" w:type="dxa"/>
          </w:tcPr>
          <w:p w14:paraId="50FF22DB" w14:textId="77777777" w:rsidR="00A8459A" w:rsidRDefault="00A8459A" w:rsidP="00E64BFB">
            <w:r>
              <w:t>Datatype</w:t>
            </w:r>
          </w:p>
        </w:tc>
        <w:tc>
          <w:tcPr>
            <w:tcW w:w="3192" w:type="dxa"/>
          </w:tcPr>
          <w:p w14:paraId="66E91A60" w14:textId="77777777" w:rsidR="00A8459A" w:rsidRDefault="00A8459A" w:rsidP="00E64BFB">
            <w:r>
              <w:t>Int</w:t>
            </w:r>
          </w:p>
        </w:tc>
      </w:tr>
      <w:tr w:rsidR="00A8459A" w14:paraId="043A0A3E" w14:textId="77777777" w:rsidTr="00A8459A">
        <w:tc>
          <w:tcPr>
            <w:tcW w:w="3192" w:type="dxa"/>
          </w:tcPr>
          <w:p w14:paraId="4DE3E958" w14:textId="77777777" w:rsidR="00A8459A" w:rsidRDefault="00A8459A" w:rsidP="00E64BFB">
            <w:r>
              <w:t>:</w:t>
            </w:r>
          </w:p>
        </w:tc>
        <w:tc>
          <w:tcPr>
            <w:tcW w:w="3192" w:type="dxa"/>
          </w:tcPr>
          <w:p w14:paraId="3B7BBF5E" w14:textId="1A291340" w:rsidR="00A8459A" w:rsidRDefault="00A8459A" w:rsidP="00E64BFB">
            <w:r>
              <w:t>Decl</w:t>
            </w:r>
            <w:r w:rsidR="00840744">
              <w:t>a</w:t>
            </w:r>
            <w:r>
              <w:t>ration</w:t>
            </w:r>
            <w:r w:rsidR="00582E52">
              <w:t xml:space="preserve"> </w:t>
            </w:r>
            <w:r>
              <w:t>operator</w:t>
            </w:r>
          </w:p>
        </w:tc>
        <w:tc>
          <w:tcPr>
            <w:tcW w:w="3192" w:type="dxa"/>
          </w:tcPr>
          <w:p w14:paraId="1569504B" w14:textId="77777777" w:rsidR="00A8459A" w:rsidRDefault="00A8459A" w:rsidP="00E64BFB">
            <w:r>
              <w:t>-</w:t>
            </w:r>
          </w:p>
        </w:tc>
      </w:tr>
      <w:tr w:rsidR="00A8459A" w14:paraId="7F642C98" w14:textId="77777777" w:rsidTr="00A8459A">
        <w:tc>
          <w:tcPr>
            <w:tcW w:w="3192" w:type="dxa"/>
          </w:tcPr>
          <w:p w14:paraId="41A79A74" w14:textId="2C6BCC33" w:rsidR="00A8459A" w:rsidRDefault="00A8459A" w:rsidP="00E64BFB">
            <w:r>
              <w:t>num</w:t>
            </w:r>
          </w:p>
        </w:tc>
        <w:tc>
          <w:tcPr>
            <w:tcW w:w="3192" w:type="dxa"/>
          </w:tcPr>
          <w:p w14:paraId="55DD3B3E" w14:textId="77777777" w:rsidR="00A8459A" w:rsidRDefault="00A8459A" w:rsidP="00E64BFB">
            <w:r>
              <w:t>Identifier</w:t>
            </w:r>
          </w:p>
        </w:tc>
        <w:tc>
          <w:tcPr>
            <w:tcW w:w="3192" w:type="dxa"/>
          </w:tcPr>
          <w:p w14:paraId="233690F8" w14:textId="77777777" w:rsidR="00A8459A" w:rsidRDefault="00A8459A" w:rsidP="00E64BFB">
            <w:r>
              <w:t>-</w:t>
            </w:r>
          </w:p>
        </w:tc>
      </w:tr>
      <w:tr w:rsidR="00A8459A" w14:paraId="32CEBAFD" w14:textId="77777777" w:rsidTr="00A8459A">
        <w:tc>
          <w:tcPr>
            <w:tcW w:w="3192" w:type="dxa"/>
          </w:tcPr>
          <w:p w14:paraId="410FAD64" w14:textId="77777777" w:rsidR="00A8459A" w:rsidRDefault="00A8459A" w:rsidP="00E64BFB">
            <w:r>
              <w:t>(</w:t>
            </w:r>
          </w:p>
        </w:tc>
        <w:tc>
          <w:tcPr>
            <w:tcW w:w="3192" w:type="dxa"/>
          </w:tcPr>
          <w:p w14:paraId="117BBE02" w14:textId="6EDFF3A0" w:rsidR="00A8459A" w:rsidRDefault="00582E52" w:rsidP="00E64BFB">
            <w:r>
              <w:t>Parenth</w:t>
            </w:r>
            <w:r w:rsidR="00840744">
              <w:t>e</w:t>
            </w:r>
            <w:r>
              <w:t>sis</w:t>
            </w:r>
          </w:p>
        </w:tc>
        <w:tc>
          <w:tcPr>
            <w:tcW w:w="3192" w:type="dxa"/>
          </w:tcPr>
          <w:p w14:paraId="5334FCB0" w14:textId="77777777" w:rsidR="00A8459A" w:rsidRDefault="00582E52" w:rsidP="00E64BFB">
            <w:r>
              <w:t>-</w:t>
            </w:r>
          </w:p>
        </w:tc>
      </w:tr>
      <w:tr w:rsidR="00A8459A" w14:paraId="569DB207" w14:textId="77777777" w:rsidTr="00A8459A">
        <w:tc>
          <w:tcPr>
            <w:tcW w:w="3192" w:type="dxa"/>
          </w:tcPr>
          <w:p w14:paraId="3FE84797" w14:textId="77777777" w:rsidR="00A8459A" w:rsidRDefault="00582E52" w:rsidP="00E64BFB">
            <w:r>
              <w:t>int</w:t>
            </w:r>
          </w:p>
        </w:tc>
        <w:tc>
          <w:tcPr>
            <w:tcW w:w="3192" w:type="dxa"/>
          </w:tcPr>
          <w:p w14:paraId="4D0F30DD" w14:textId="77777777" w:rsidR="00A8459A" w:rsidRDefault="00582E52" w:rsidP="00E64BFB">
            <w:r>
              <w:t>Datatype</w:t>
            </w:r>
          </w:p>
        </w:tc>
        <w:tc>
          <w:tcPr>
            <w:tcW w:w="3192" w:type="dxa"/>
          </w:tcPr>
          <w:p w14:paraId="5AD2734A" w14:textId="77777777" w:rsidR="00A8459A" w:rsidRDefault="00582E52" w:rsidP="00E64BFB">
            <w:r>
              <w:t>int</w:t>
            </w:r>
          </w:p>
        </w:tc>
      </w:tr>
      <w:tr w:rsidR="00A8459A" w14:paraId="7FE5AB8E" w14:textId="77777777" w:rsidTr="00A8459A">
        <w:tc>
          <w:tcPr>
            <w:tcW w:w="3192" w:type="dxa"/>
          </w:tcPr>
          <w:p w14:paraId="7AC38FB4" w14:textId="77777777" w:rsidR="00A8459A" w:rsidRDefault="00582E52" w:rsidP="00E64BFB">
            <w:r>
              <w:t>:</w:t>
            </w:r>
          </w:p>
        </w:tc>
        <w:tc>
          <w:tcPr>
            <w:tcW w:w="3192" w:type="dxa"/>
          </w:tcPr>
          <w:p w14:paraId="3B6CF270" w14:textId="267FD9D2" w:rsidR="00A8459A" w:rsidRDefault="00582E52" w:rsidP="00E64BFB">
            <w:r>
              <w:t>Decl</w:t>
            </w:r>
            <w:r w:rsidR="00840744">
              <w:t>a</w:t>
            </w:r>
            <w:r>
              <w:t>ration operator</w:t>
            </w:r>
          </w:p>
        </w:tc>
        <w:tc>
          <w:tcPr>
            <w:tcW w:w="3192" w:type="dxa"/>
          </w:tcPr>
          <w:p w14:paraId="5D9D8AE0" w14:textId="77777777" w:rsidR="00A8459A" w:rsidRDefault="00582E52" w:rsidP="00E64BFB">
            <w:r>
              <w:t>-</w:t>
            </w:r>
          </w:p>
        </w:tc>
      </w:tr>
      <w:tr w:rsidR="00A8459A" w14:paraId="3BA8DBEF" w14:textId="77777777" w:rsidTr="00A8459A">
        <w:tc>
          <w:tcPr>
            <w:tcW w:w="3192" w:type="dxa"/>
          </w:tcPr>
          <w:p w14:paraId="28F37447" w14:textId="77777777" w:rsidR="00A8459A" w:rsidRDefault="00582E52" w:rsidP="00E64BFB">
            <w:r>
              <w:t>Num</w:t>
            </w:r>
          </w:p>
        </w:tc>
        <w:tc>
          <w:tcPr>
            <w:tcW w:w="3192" w:type="dxa"/>
          </w:tcPr>
          <w:p w14:paraId="1EC08DDA" w14:textId="77777777" w:rsidR="00A8459A" w:rsidRDefault="00582E52" w:rsidP="00E64BFB">
            <w:r>
              <w:t>Identifier</w:t>
            </w:r>
          </w:p>
        </w:tc>
        <w:tc>
          <w:tcPr>
            <w:tcW w:w="3192" w:type="dxa"/>
          </w:tcPr>
          <w:p w14:paraId="5C0EB7AA" w14:textId="77777777" w:rsidR="00A8459A" w:rsidRDefault="00582E52" w:rsidP="00E64BFB">
            <w:r>
              <w:t>Look into symbol table</w:t>
            </w:r>
          </w:p>
        </w:tc>
      </w:tr>
      <w:tr w:rsidR="00582E52" w14:paraId="53BA484A" w14:textId="77777777" w:rsidTr="00A8459A">
        <w:tc>
          <w:tcPr>
            <w:tcW w:w="3192" w:type="dxa"/>
          </w:tcPr>
          <w:p w14:paraId="580A3E3C" w14:textId="77777777" w:rsidR="00582E52" w:rsidRDefault="00582E52" w:rsidP="00E64BFB">
            <w:r>
              <w:t>,</w:t>
            </w:r>
          </w:p>
        </w:tc>
        <w:tc>
          <w:tcPr>
            <w:tcW w:w="3192" w:type="dxa"/>
          </w:tcPr>
          <w:p w14:paraId="1C02588B" w14:textId="77777777" w:rsidR="00582E52" w:rsidRDefault="00582E52" w:rsidP="00E64BFB">
            <w:r>
              <w:t>Comma</w:t>
            </w:r>
          </w:p>
        </w:tc>
        <w:tc>
          <w:tcPr>
            <w:tcW w:w="3192" w:type="dxa"/>
          </w:tcPr>
          <w:p w14:paraId="210B90AF" w14:textId="77777777" w:rsidR="00582E52" w:rsidRDefault="00582E52" w:rsidP="00E64BFB">
            <w:r>
              <w:t>-</w:t>
            </w:r>
          </w:p>
        </w:tc>
      </w:tr>
      <w:tr w:rsidR="00582E52" w14:paraId="2C4E92D0" w14:textId="77777777" w:rsidTr="00A8459A">
        <w:tc>
          <w:tcPr>
            <w:tcW w:w="3192" w:type="dxa"/>
          </w:tcPr>
          <w:p w14:paraId="2C7419FF" w14:textId="77777777" w:rsidR="00582E52" w:rsidRDefault="00582E52" w:rsidP="00E64BFB">
            <w:r>
              <w:t>Int</w:t>
            </w:r>
          </w:p>
        </w:tc>
        <w:tc>
          <w:tcPr>
            <w:tcW w:w="3192" w:type="dxa"/>
          </w:tcPr>
          <w:p w14:paraId="7D1620AD" w14:textId="77777777" w:rsidR="00582E52" w:rsidRDefault="00582E52" w:rsidP="00E64BFB">
            <w:r>
              <w:t>Datatype</w:t>
            </w:r>
          </w:p>
        </w:tc>
        <w:tc>
          <w:tcPr>
            <w:tcW w:w="3192" w:type="dxa"/>
          </w:tcPr>
          <w:p w14:paraId="54F09345" w14:textId="77777777" w:rsidR="00582E52" w:rsidRDefault="00582E52" w:rsidP="00E64BFB">
            <w:r>
              <w:t>int</w:t>
            </w:r>
          </w:p>
        </w:tc>
      </w:tr>
      <w:tr w:rsidR="00582E52" w14:paraId="59E37603" w14:textId="77777777" w:rsidTr="00A8459A">
        <w:tc>
          <w:tcPr>
            <w:tcW w:w="3192" w:type="dxa"/>
          </w:tcPr>
          <w:p w14:paraId="5D62F9BF" w14:textId="77777777" w:rsidR="00582E52" w:rsidRDefault="00582E52" w:rsidP="00E64BFB">
            <w:r>
              <w:t>:</w:t>
            </w:r>
          </w:p>
        </w:tc>
        <w:tc>
          <w:tcPr>
            <w:tcW w:w="3192" w:type="dxa"/>
          </w:tcPr>
          <w:p w14:paraId="3913F977" w14:textId="12DCAF70" w:rsidR="00582E52" w:rsidRDefault="00582E52" w:rsidP="00E64BFB">
            <w:r>
              <w:t>Decl</w:t>
            </w:r>
            <w:r w:rsidR="00840744">
              <w:t>a</w:t>
            </w:r>
            <w:r>
              <w:t>ration operator</w:t>
            </w:r>
          </w:p>
        </w:tc>
        <w:tc>
          <w:tcPr>
            <w:tcW w:w="3192" w:type="dxa"/>
          </w:tcPr>
          <w:p w14:paraId="4E562558" w14:textId="77777777" w:rsidR="00582E52" w:rsidRDefault="00582E52" w:rsidP="00E64BFB">
            <w:r>
              <w:t>-</w:t>
            </w:r>
          </w:p>
        </w:tc>
      </w:tr>
      <w:tr w:rsidR="00582E52" w14:paraId="0A9F0315" w14:textId="77777777" w:rsidTr="00A8459A">
        <w:tc>
          <w:tcPr>
            <w:tcW w:w="3192" w:type="dxa"/>
          </w:tcPr>
          <w:p w14:paraId="06333127" w14:textId="77777777" w:rsidR="00582E52" w:rsidRDefault="00AD039E" w:rsidP="00E64BFB">
            <w:r>
              <w:t>l</w:t>
            </w:r>
            <w:r w:rsidR="00582E52">
              <w:t>ength</w:t>
            </w:r>
          </w:p>
        </w:tc>
        <w:tc>
          <w:tcPr>
            <w:tcW w:w="3192" w:type="dxa"/>
          </w:tcPr>
          <w:p w14:paraId="74F15365" w14:textId="77777777" w:rsidR="00582E52" w:rsidRDefault="00582E52" w:rsidP="00E64BFB">
            <w:r>
              <w:t>Identifier</w:t>
            </w:r>
          </w:p>
        </w:tc>
        <w:tc>
          <w:tcPr>
            <w:tcW w:w="3192" w:type="dxa"/>
          </w:tcPr>
          <w:p w14:paraId="69194CAA" w14:textId="77777777" w:rsidR="00582E52" w:rsidRDefault="00582E52" w:rsidP="00E64BFB">
            <w:r>
              <w:t>Look into symbol table</w:t>
            </w:r>
          </w:p>
        </w:tc>
      </w:tr>
      <w:tr w:rsidR="00582E52" w14:paraId="1177358D" w14:textId="77777777" w:rsidTr="00A8459A">
        <w:tc>
          <w:tcPr>
            <w:tcW w:w="3192" w:type="dxa"/>
          </w:tcPr>
          <w:p w14:paraId="1145F0A2" w14:textId="77777777" w:rsidR="00582E52" w:rsidRDefault="00AD039E" w:rsidP="00E64BFB">
            <w:r>
              <w:t>{</w:t>
            </w:r>
          </w:p>
        </w:tc>
        <w:tc>
          <w:tcPr>
            <w:tcW w:w="3192" w:type="dxa"/>
          </w:tcPr>
          <w:p w14:paraId="432D2C93" w14:textId="77777777" w:rsidR="00582E52" w:rsidRDefault="00AD039E" w:rsidP="00E64BFB">
            <w:r>
              <w:t>Braces</w:t>
            </w:r>
          </w:p>
        </w:tc>
        <w:tc>
          <w:tcPr>
            <w:tcW w:w="3192" w:type="dxa"/>
          </w:tcPr>
          <w:p w14:paraId="3713E64F" w14:textId="77777777" w:rsidR="00582E52" w:rsidRDefault="00AD039E" w:rsidP="00E64BFB">
            <w:r>
              <w:t>-</w:t>
            </w:r>
          </w:p>
        </w:tc>
      </w:tr>
      <w:tr w:rsidR="00582E52" w14:paraId="47B2EF15" w14:textId="77777777" w:rsidTr="00A8459A">
        <w:tc>
          <w:tcPr>
            <w:tcW w:w="3192" w:type="dxa"/>
          </w:tcPr>
          <w:p w14:paraId="254E1553" w14:textId="77777777" w:rsidR="00582E52" w:rsidRDefault="00AD039E" w:rsidP="00E64BFB">
            <w:r>
              <w:t>:</w:t>
            </w:r>
          </w:p>
        </w:tc>
        <w:tc>
          <w:tcPr>
            <w:tcW w:w="3192" w:type="dxa"/>
          </w:tcPr>
          <w:p w14:paraId="3F94E659" w14:textId="264CE608" w:rsidR="00582E52" w:rsidRDefault="00AD039E" w:rsidP="00E64BFB">
            <w:r>
              <w:t>Decl</w:t>
            </w:r>
            <w:r w:rsidR="00840744">
              <w:t>a</w:t>
            </w:r>
            <w:r>
              <w:t>ration operator</w:t>
            </w:r>
          </w:p>
        </w:tc>
        <w:tc>
          <w:tcPr>
            <w:tcW w:w="3192" w:type="dxa"/>
          </w:tcPr>
          <w:p w14:paraId="4E55ABF7" w14:textId="77777777" w:rsidR="00582E52" w:rsidRDefault="00AD039E" w:rsidP="00E64BFB">
            <w:r>
              <w:t>-</w:t>
            </w:r>
          </w:p>
        </w:tc>
      </w:tr>
      <w:tr w:rsidR="00582E52" w14:paraId="0F3BD17A" w14:textId="77777777" w:rsidTr="00A8459A">
        <w:tc>
          <w:tcPr>
            <w:tcW w:w="3192" w:type="dxa"/>
          </w:tcPr>
          <w:p w14:paraId="368AD5FE" w14:textId="77777777" w:rsidR="00582E52" w:rsidRDefault="00AD039E" w:rsidP="00E64BFB">
            <w:proofErr w:type="spellStart"/>
            <w:r>
              <w:t>i</w:t>
            </w:r>
            <w:proofErr w:type="spellEnd"/>
          </w:p>
        </w:tc>
        <w:tc>
          <w:tcPr>
            <w:tcW w:w="3192" w:type="dxa"/>
          </w:tcPr>
          <w:p w14:paraId="07403131" w14:textId="77777777" w:rsidR="00582E52" w:rsidRDefault="00AD039E" w:rsidP="00E64BFB">
            <w:r>
              <w:t>Identifier</w:t>
            </w:r>
          </w:p>
        </w:tc>
        <w:tc>
          <w:tcPr>
            <w:tcW w:w="3192" w:type="dxa"/>
          </w:tcPr>
          <w:p w14:paraId="44ABD5F4" w14:textId="77777777" w:rsidR="00582E52" w:rsidRDefault="00AD039E" w:rsidP="00E64BFB">
            <w:r>
              <w:t>Look into symbol table</w:t>
            </w:r>
          </w:p>
        </w:tc>
      </w:tr>
      <w:tr w:rsidR="00582E52" w14:paraId="662738A2" w14:textId="77777777" w:rsidTr="00A8459A">
        <w:tc>
          <w:tcPr>
            <w:tcW w:w="3192" w:type="dxa"/>
          </w:tcPr>
          <w:p w14:paraId="04DFF503" w14:textId="77777777" w:rsidR="00582E52" w:rsidRDefault="00AD039E" w:rsidP="00E64BFB">
            <w:r>
              <w:t>J</w:t>
            </w:r>
          </w:p>
        </w:tc>
        <w:tc>
          <w:tcPr>
            <w:tcW w:w="3192" w:type="dxa"/>
          </w:tcPr>
          <w:p w14:paraId="1EC736B4" w14:textId="77777777" w:rsidR="00582E52" w:rsidRDefault="00AD039E" w:rsidP="00E64BFB">
            <w:r>
              <w:t>identifier</w:t>
            </w:r>
          </w:p>
        </w:tc>
        <w:tc>
          <w:tcPr>
            <w:tcW w:w="3192" w:type="dxa"/>
          </w:tcPr>
          <w:p w14:paraId="5B8A5D39" w14:textId="77777777" w:rsidR="00582E52" w:rsidRDefault="00AD039E" w:rsidP="00E64BFB">
            <w:r>
              <w:t>Look into symbol table</w:t>
            </w:r>
          </w:p>
        </w:tc>
      </w:tr>
      <w:tr w:rsidR="00582E52" w14:paraId="3620549B" w14:textId="77777777" w:rsidTr="00A8459A">
        <w:tc>
          <w:tcPr>
            <w:tcW w:w="3192" w:type="dxa"/>
          </w:tcPr>
          <w:p w14:paraId="09B49265" w14:textId="77777777" w:rsidR="00582E52" w:rsidRDefault="00AD039E" w:rsidP="00E64BFB">
            <w:r>
              <w:t>First</w:t>
            </w:r>
          </w:p>
        </w:tc>
        <w:tc>
          <w:tcPr>
            <w:tcW w:w="3192" w:type="dxa"/>
          </w:tcPr>
          <w:p w14:paraId="6F60E39C" w14:textId="77777777" w:rsidR="00582E52" w:rsidRDefault="00AD039E" w:rsidP="00E64BFB">
            <w:r>
              <w:t>Identifier</w:t>
            </w:r>
          </w:p>
        </w:tc>
        <w:tc>
          <w:tcPr>
            <w:tcW w:w="3192" w:type="dxa"/>
          </w:tcPr>
          <w:p w14:paraId="7308DD57" w14:textId="77777777" w:rsidR="00582E52" w:rsidRDefault="00AD039E" w:rsidP="00E64BFB">
            <w:r>
              <w:t>Look into symbol table</w:t>
            </w:r>
          </w:p>
        </w:tc>
      </w:tr>
      <w:tr w:rsidR="00582E52" w14:paraId="1DC9B3C1" w14:textId="77777777" w:rsidTr="00A8459A">
        <w:tc>
          <w:tcPr>
            <w:tcW w:w="3192" w:type="dxa"/>
          </w:tcPr>
          <w:p w14:paraId="115A9DD8" w14:textId="77777777" w:rsidR="00582E52" w:rsidRDefault="00AD039E" w:rsidP="00E64BFB">
            <w:r>
              <w:t>temp</w:t>
            </w:r>
          </w:p>
        </w:tc>
        <w:tc>
          <w:tcPr>
            <w:tcW w:w="3192" w:type="dxa"/>
          </w:tcPr>
          <w:p w14:paraId="5C6631A5" w14:textId="77777777" w:rsidR="00582E52" w:rsidRDefault="00AD039E" w:rsidP="00E64BFB">
            <w:r>
              <w:t>identifier</w:t>
            </w:r>
          </w:p>
        </w:tc>
        <w:tc>
          <w:tcPr>
            <w:tcW w:w="3192" w:type="dxa"/>
          </w:tcPr>
          <w:p w14:paraId="578B8066" w14:textId="77777777" w:rsidR="00582E52" w:rsidRDefault="00AD039E" w:rsidP="00E64BFB">
            <w:r>
              <w:t>Look into symbol table</w:t>
            </w:r>
          </w:p>
        </w:tc>
      </w:tr>
      <w:tr w:rsidR="00582E52" w14:paraId="2CF9B8AE" w14:textId="77777777" w:rsidTr="00A8459A">
        <w:tc>
          <w:tcPr>
            <w:tcW w:w="3192" w:type="dxa"/>
          </w:tcPr>
          <w:p w14:paraId="5E01BFC3" w14:textId="77777777" w:rsidR="00582E52" w:rsidRDefault="00AD039E" w:rsidP="00E64BFB">
            <w:r>
              <w:t>;</w:t>
            </w:r>
          </w:p>
        </w:tc>
        <w:tc>
          <w:tcPr>
            <w:tcW w:w="3192" w:type="dxa"/>
          </w:tcPr>
          <w:p w14:paraId="04269514" w14:textId="77777777" w:rsidR="00582E52" w:rsidRDefault="00AD039E" w:rsidP="00E64BFB">
            <w:r>
              <w:t>Semi colon</w:t>
            </w:r>
          </w:p>
        </w:tc>
        <w:tc>
          <w:tcPr>
            <w:tcW w:w="3192" w:type="dxa"/>
          </w:tcPr>
          <w:p w14:paraId="5731CFB2" w14:textId="77777777" w:rsidR="00582E52" w:rsidRDefault="00AD039E" w:rsidP="00E64BFB">
            <w:r>
              <w:t>-</w:t>
            </w:r>
          </w:p>
        </w:tc>
      </w:tr>
      <w:tr w:rsidR="00582E52" w14:paraId="118E7DF6" w14:textId="77777777" w:rsidTr="00A8459A">
        <w:tc>
          <w:tcPr>
            <w:tcW w:w="3192" w:type="dxa"/>
          </w:tcPr>
          <w:p w14:paraId="032EBCF6" w14:textId="77777777" w:rsidR="00582E52" w:rsidRDefault="00AD039E" w:rsidP="00E64BFB">
            <w:r>
              <w:t>Char</w:t>
            </w:r>
          </w:p>
        </w:tc>
        <w:tc>
          <w:tcPr>
            <w:tcW w:w="3192" w:type="dxa"/>
          </w:tcPr>
          <w:p w14:paraId="3313E35D" w14:textId="77777777" w:rsidR="00582E52" w:rsidRDefault="00AD039E" w:rsidP="00E64BFB">
            <w:r>
              <w:t>Datatype</w:t>
            </w:r>
          </w:p>
        </w:tc>
        <w:tc>
          <w:tcPr>
            <w:tcW w:w="3192" w:type="dxa"/>
          </w:tcPr>
          <w:p w14:paraId="1D0630E5" w14:textId="77777777" w:rsidR="00582E52" w:rsidRDefault="00AD039E" w:rsidP="00E64BFB">
            <w:r>
              <w:t>Char</w:t>
            </w:r>
          </w:p>
        </w:tc>
      </w:tr>
      <w:tr w:rsidR="00582E52" w14:paraId="6F5AAD0E" w14:textId="77777777" w:rsidTr="00A8459A">
        <w:tc>
          <w:tcPr>
            <w:tcW w:w="3192" w:type="dxa"/>
          </w:tcPr>
          <w:p w14:paraId="228305C2" w14:textId="77777777" w:rsidR="00582E52" w:rsidRDefault="00AD039E" w:rsidP="00E64BFB">
            <w:r>
              <w:t>:</w:t>
            </w:r>
          </w:p>
        </w:tc>
        <w:tc>
          <w:tcPr>
            <w:tcW w:w="3192" w:type="dxa"/>
          </w:tcPr>
          <w:p w14:paraId="1780B095" w14:textId="7288D91D" w:rsidR="00582E52" w:rsidRDefault="00AD039E" w:rsidP="00E64BFB">
            <w:r>
              <w:t>Decl</w:t>
            </w:r>
            <w:r w:rsidR="00840744">
              <w:t>a</w:t>
            </w:r>
            <w:r>
              <w:t>ration operator</w:t>
            </w:r>
          </w:p>
        </w:tc>
        <w:tc>
          <w:tcPr>
            <w:tcW w:w="3192" w:type="dxa"/>
          </w:tcPr>
          <w:p w14:paraId="3F02F415" w14:textId="77777777" w:rsidR="00582E52" w:rsidRDefault="00AD039E" w:rsidP="00E64BFB">
            <w:r>
              <w:t>-</w:t>
            </w:r>
          </w:p>
        </w:tc>
      </w:tr>
      <w:tr w:rsidR="00582E52" w14:paraId="19118EAF" w14:textId="77777777" w:rsidTr="00A8459A">
        <w:tc>
          <w:tcPr>
            <w:tcW w:w="3192" w:type="dxa"/>
          </w:tcPr>
          <w:p w14:paraId="04ADF3B7" w14:textId="77777777" w:rsidR="00582E52" w:rsidRDefault="00AD039E" w:rsidP="00E64BFB">
            <w:r>
              <w:t>a</w:t>
            </w:r>
          </w:p>
        </w:tc>
        <w:tc>
          <w:tcPr>
            <w:tcW w:w="3192" w:type="dxa"/>
          </w:tcPr>
          <w:p w14:paraId="206B7040" w14:textId="77777777" w:rsidR="00582E52" w:rsidRDefault="00AD039E" w:rsidP="00E64BFB">
            <w:r>
              <w:t>Identifier</w:t>
            </w:r>
          </w:p>
        </w:tc>
        <w:tc>
          <w:tcPr>
            <w:tcW w:w="3192" w:type="dxa"/>
          </w:tcPr>
          <w:p w14:paraId="54BE06A3" w14:textId="77777777" w:rsidR="00582E52" w:rsidRDefault="00AD039E" w:rsidP="00E64BFB">
            <w:r>
              <w:t>Look into symbol table</w:t>
            </w:r>
          </w:p>
        </w:tc>
      </w:tr>
      <w:tr w:rsidR="00582E52" w14:paraId="714D3952" w14:textId="77777777" w:rsidTr="00A8459A">
        <w:tc>
          <w:tcPr>
            <w:tcW w:w="3192" w:type="dxa"/>
          </w:tcPr>
          <w:p w14:paraId="519B7F87" w14:textId="77777777" w:rsidR="00582E52" w:rsidRDefault="00AD039E" w:rsidP="00E64BFB">
            <w:r>
              <w:t>;</w:t>
            </w:r>
          </w:p>
        </w:tc>
        <w:tc>
          <w:tcPr>
            <w:tcW w:w="3192" w:type="dxa"/>
          </w:tcPr>
          <w:p w14:paraId="55784179" w14:textId="77777777" w:rsidR="00582E52" w:rsidRDefault="00AD039E" w:rsidP="00E64BFB">
            <w:r>
              <w:t xml:space="preserve">Semi colon </w:t>
            </w:r>
          </w:p>
        </w:tc>
        <w:tc>
          <w:tcPr>
            <w:tcW w:w="3192" w:type="dxa"/>
          </w:tcPr>
          <w:p w14:paraId="01749A39" w14:textId="77777777" w:rsidR="00582E52" w:rsidRDefault="00AD039E" w:rsidP="00E64BFB">
            <w:r>
              <w:t>-</w:t>
            </w:r>
          </w:p>
        </w:tc>
      </w:tr>
      <w:tr w:rsidR="00582E52" w14:paraId="331DE440" w14:textId="77777777" w:rsidTr="00A8459A">
        <w:tc>
          <w:tcPr>
            <w:tcW w:w="3192" w:type="dxa"/>
          </w:tcPr>
          <w:p w14:paraId="3A9CFCF8" w14:textId="77777777" w:rsidR="00582E52" w:rsidRDefault="00AD039E" w:rsidP="00E64BFB">
            <w:r>
              <w:t>a</w:t>
            </w:r>
          </w:p>
        </w:tc>
        <w:tc>
          <w:tcPr>
            <w:tcW w:w="3192" w:type="dxa"/>
          </w:tcPr>
          <w:p w14:paraId="33A196FA" w14:textId="77777777" w:rsidR="00582E52" w:rsidRDefault="00AD039E" w:rsidP="00E64BFB">
            <w:r>
              <w:t>Identifier</w:t>
            </w:r>
          </w:p>
        </w:tc>
        <w:tc>
          <w:tcPr>
            <w:tcW w:w="3192" w:type="dxa"/>
          </w:tcPr>
          <w:p w14:paraId="5929C957" w14:textId="77777777" w:rsidR="00582E52" w:rsidRDefault="00AD039E" w:rsidP="00E64BFB">
            <w:r>
              <w:t>Look into symbol  table</w:t>
            </w:r>
          </w:p>
        </w:tc>
      </w:tr>
    </w:tbl>
    <w:p w14:paraId="1CCA3655" w14:textId="77777777" w:rsidR="00A82012" w:rsidRDefault="00A82012" w:rsidP="00E64BFB">
      <w:r>
        <w:lastRenderedPageBreak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8B42B1" w14:paraId="3FDD3BC9" w14:textId="77777777" w:rsidTr="008B42B1">
        <w:tc>
          <w:tcPr>
            <w:tcW w:w="3192" w:type="dxa"/>
          </w:tcPr>
          <w:p w14:paraId="14930E82" w14:textId="77777777" w:rsidR="008B42B1" w:rsidRDefault="00C54820" w:rsidP="00E64BFB">
            <w:r>
              <w:t>:=</w:t>
            </w:r>
          </w:p>
        </w:tc>
        <w:tc>
          <w:tcPr>
            <w:tcW w:w="3192" w:type="dxa"/>
          </w:tcPr>
          <w:p w14:paraId="68A04A78" w14:textId="77777777" w:rsidR="008B42B1" w:rsidRDefault="00C54820" w:rsidP="00E64BFB">
            <w:r>
              <w:t>Assignment operator</w:t>
            </w:r>
          </w:p>
        </w:tc>
        <w:tc>
          <w:tcPr>
            <w:tcW w:w="3192" w:type="dxa"/>
          </w:tcPr>
          <w:p w14:paraId="6855D51A" w14:textId="77777777" w:rsidR="008B42B1" w:rsidRDefault="00C54820" w:rsidP="00E64BFB">
            <w:r>
              <w:t>-</w:t>
            </w:r>
          </w:p>
        </w:tc>
      </w:tr>
      <w:tr w:rsidR="008B42B1" w14:paraId="420DC9B8" w14:textId="77777777" w:rsidTr="008B42B1">
        <w:tc>
          <w:tcPr>
            <w:tcW w:w="3192" w:type="dxa"/>
          </w:tcPr>
          <w:p w14:paraId="254B52BB" w14:textId="77777777" w:rsidR="008B42B1" w:rsidRDefault="00C54820" w:rsidP="00E64BFB">
            <w:r>
              <w:t>‘x’</w:t>
            </w:r>
          </w:p>
        </w:tc>
        <w:tc>
          <w:tcPr>
            <w:tcW w:w="3192" w:type="dxa"/>
          </w:tcPr>
          <w:p w14:paraId="55B19910" w14:textId="77777777" w:rsidR="008B42B1" w:rsidRDefault="00C54820" w:rsidP="00E64BFB">
            <w:r>
              <w:t>Literal constant</w:t>
            </w:r>
          </w:p>
        </w:tc>
        <w:tc>
          <w:tcPr>
            <w:tcW w:w="3192" w:type="dxa"/>
          </w:tcPr>
          <w:p w14:paraId="1949DF72" w14:textId="77777777" w:rsidR="008B42B1" w:rsidRDefault="00C54820" w:rsidP="00E64BFB">
            <w:r>
              <w:t>-</w:t>
            </w:r>
          </w:p>
        </w:tc>
      </w:tr>
      <w:tr w:rsidR="008B42B1" w14:paraId="28E81A37" w14:textId="77777777" w:rsidTr="008B42B1">
        <w:tc>
          <w:tcPr>
            <w:tcW w:w="3192" w:type="dxa"/>
          </w:tcPr>
          <w:p w14:paraId="26005F41" w14:textId="77777777" w:rsidR="008B42B1" w:rsidRDefault="00C54820" w:rsidP="00E64BFB">
            <w:r>
              <w:t>;</w:t>
            </w:r>
          </w:p>
        </w:tc>
        <w:tc>
          <w:tcPr>
            <w:tcW w:w="3192" w:type="dxa"/>
          </w:tcPr>
          <w:p w14:paraId="7752F80F" w14:textId="77777777" w:rsidR="008B42B1" w:rsidRDefault="00C54820" w:rsidP="00E64BFB">
            <w:r>
              <w:t>Semi colon</w:t>
            </w:r>
          </w:p>
        </w:tc>
        <w:tc>
          <w:tcPr>
            <w:tcW w:w="3192" w:type="dxa"/>
          </w:tcPr>
          <w:p w14:paraId="4503412C" w14:textId="77777777" w:rsidR="008B42B1" w:rsidRDefault="00C54820" w:rsidP="00E64BFB">
            <w:r>
              <w:t>-</w:t>
            </w:r>
          </w:p>
        </w:tc>
      </w:tr>
      <w:tr w:rsidR="008B42B1" w14:paraId="5F220DFE" w14:textId="77777777" w:rsidTr="008B42B1">
        <w:tc>
          <w:tcPr>
            <w:tcW w:w="3192" w:type="dxa"/>
          </w:tcPr>
          <w:p w14:paraId="6B4272AA" w14:textId="77777777" w:rsidR="008B42B1" w:rsidRDefault="00C54820" w:rsidP="00E64BFB">
            <w:r>
              <w:t>write</w:t>
            </w:r>
          </w:p>
        </w:tc>
        <w:tc>
          <w:tcPr>
            <w:tcW w:w="3192" w:type="dxa"/>
          </w:tcPr>
          <w:p w14:paraId="6F35D6EC" w14:textId="77777777" w:rsidR="008B42B1" w:rsidRDefault="00A718CC" w:rsidP="00E64BFB">
            <w:r>
              <w:t>Keyword</w:t>
            </w:r>
          </w:p>
        </w:tc>
        <w:tc>
          <w:tcPr>
            <w:tcW w:w="3192" w:type="dxa"/>
          </w:tcPr>
          <w:p w14:paraId="7F82FC9D" w14:textId="77777777" w:rsidR="008B42B1" w:rsidRDefault="00A718CC" w:rsidP="00E64BFB">
            <w:r>
              <w:t>Write</w:t>
            </w:r>
          </w:p>
        </w:tc>
      </w:tr>
      <w:tr w:rsidR="008B42B1" w14:paraId="7254FADE" w14:textId="77777777" w:rsidTr="008B42B1">
        <w:tc>
          <w:tcPr>
            <w:tcW w:w="3192" w:type="dxa"/>
          </w:tcPr>
          <w:p w14:paraId="387FA5F6" w14:textId="77777777" w:rsidR="008B42B1" w:rsidRDefault="00A718CC" w:rsidP="00E64BFB">
            <w:r>
              <w:t>(</w:t>
            </w:r>
          </w:p>
        </w:tc>
        <w:tc>
          <w:tcPr>
            <w:tcW w:w="3192" w:type="dxa"/>
          </w:tcPr>
          <w:p w14:paraId="140E9C4C" w14:textId="77777777" w:rsidR="008B42B1" w:rsidRDefault="00A718CC" w:rsidP="00E64BFB">
            <w:r>
              <w:t>Parenthesis</w:t>
            </w:r>
          </w:p>
        </w:tc>
        <w:tc>
          <w:tcPr>
            <w:tcW w:w="3192" w:type="dxa"/>
          </w:tcPr>
          <w:p w14:paraId="0F8EBF7E" w14:textId="77777777" w:rsidR="008B42B1" w:rsidRDefault="00A718CC" w:rsidP="00E64BFB">
            <w:r>
              <w:t>-</w:t>
            </w:r>
          </w:p>
        </w:tc>
      </w:tr>
      <w:tr w:rsidR="008B42B1" w14:paraId="25D896C1" w14:textId="77777777" w:rsidTr="008B42B1">
        <w:tc>
          <w:tcPr>
            <w:tcW w:w="3192" w:type="dxa"/>
          </w:tcPr>
          <w:p w14:paraId="41291C65" w14:textId="77777777" w:rsidR="008B42B1" w:rsidRDefault="00A718CC" w:rsidP="00E64BFB">
            <w:r>
              <w:t>)</w:t>
            </w:r>
          </w:p>
        </w:tc>
        <w:tc>
          <w:tcPr>
            <w:tcW w:w="3192" w:type="dxa"/>
          </w:tcPr>
          <w:p w14:paraId="6133315F" w14:textId="77777777" w:rsidR="008B42B1" w:rsidRDefault="00A718CC" w:rsidP="00E64BFB">
            <w:r>
              <w:t>Parenthesis</w:t>
            </w:r>
          </w:p>
        </w:tc>
        <w:tc>
          <w:tcPr>
            <w:tcW w:w="3192" w:type="dxa"/>
          </w:tcPr>
          <w:p w14:paraId="03F9EBD2" w14:textId="77777777" w:rsidR="008B42B1" w:rsidRDefault="00A718CC" w:rsidP="00E64BFB">
            <w:r>
              <w:t>-</w:t>
            </w:r>
          </w:p>
        </w:tc>
      </w:tr>
      <w:tr w:rsidR="008B42B1" w14:paraId="64F91B41" w14:textId="77777777" w:rsidTr="008B42B1">
        <w:tc>
          <w:tcPr>
            <w:tcW w:w="3192" w:type="dxa"/>
          </w:tcPr>
          <w:p w14:paraId="011C3E30" w14:textId="77777777" w:rsidR="008B42B1" w:rsidRDefault="00A718CC" w:rsidP="00E64BFB">
            <w:r>
              <w:t>;</w:t>
            </w:r>
          </w:p>
        </w:tc>
        <w:tc>
          <w:tcPr>
            <w:tcW w:w="3192" w:type="dxa"/>
          </w:tcPr>
          <w:p w14:paraId="338A6346" w14:textId="77777777" w:rsidR="008B42B1" w:rsidRDefault="00A718CC" w:rsidP="00E64BFB">
            <w:r>
              <w:t>Semi colon</w:t>
            </w:r>
          </w:p>
        </w:tc>
        <w:tc>
          <w:tcPr>
            <w:tcW w:w="3192" w:type="dxa"/>
          </w:tcPr>
          <w:p w14:paraId="5F0F31DF" w14:textId="77777777" w:rsidR="008B42B1" w:rsidRDefault="00A718CC" w:rsidP="00E64BFB">
            <w:r>
              <w:t>-</w:t>
            </w:r>
          </w:p>
        </w:tc>
      </w:tr>
      <w:tr w:rsidR="008B42B1" w14:paraId="5F9A5495" w14:textId="77777777" w:rsidTr="008B42B1">
        <w:tc>
          <w:tcPr>
            <w:tcW w:w="3192" w:type="dxa"/>
          </w:tcPr>
          <w:p w14:paraId="439769AD" w14:textId="77777777" w:rsidR="008B42B1" w:rsidRDefault="00A718CC" w:rsidP="00E64BFB">
            <w:r>
              <w:t>Read</w:t>
            </w:r>
          </w:p>
        </w:tc>
        <w:tc>
          <w:tcPr>
            <w:tcW w:w="3192" w:type="dxa"/>
          </w:tcPr>
          <w:p w14:paraId="22BDDC41" w14:textId="77777777" w:rsidR="008B42B1" w:rsidRDefault="00A718CC" w:rsidP="00E64BFB">
            <w:r>
              <w:t>Keyword</w:t>
            </w:r>
          </w:p>
        </w:tc>
        <w:tc>
          <w:tcPr>
            <w:tcW w:w="3192" w:type="dxa"/>
          </w:tcPr>
          <w:p w14:paraId="68B76B40" w14:textId="77777777" w:rsidR="008B42B1" w:rsidRDefault="00A718CC" w:rsidP="00E64BFB">
            <w:r>
              <w:t>Read</w:t>
            </w:r>
          </w:p>
        </w:tc>
      </w:tr>
      <w:tr w:rsidR="008B42B1" w14:paraId="079B6C9E" w14:textId="77777777" w:rsidTr="008B42B1">
        <w:tc>
          <w:tcPr>
            <w:tcW w:w="3192" w:type="dxa"/>
          </w:tcPr>
          <w:p w14:paraId="3EABCC45" w14:textId="77777777" w:rsidR="008B42B1" w:rsidRDefault="00A718CC" w:rsidP="00E64BFB">
            <w:r>
              <w:t>&gt;&gt;</w:t>
            </w:r>
          </w:p>
        </w:tc>
        <w:tc>
          <w:tcPr>
            <w:tcW w:w="3192" w:type="dxa"/>
          </w:tcPr>
          <w:p w14:paraId="5FC83B5F" w14:textId="77777777" w:rsidR="008B42B1" w:rsidRDefault="00A718CC" w:rsidP="00E64BFB">
            <w:r>
              <w:t>Input operator</w:t>
            </w:r>
          </w:p>
        </w:tc>
        <w:tc>
          <w:tcPr>
            <w:tcW w:w="3192" w:type="dxa"/>
          </w:tcPr>
          <w:p w14:paraId="1F9A9038" w14:textId="77777777" w:rsidR="008B42B1" w:rsidRDefault="00A718CC" w:rsidP="00E64BFB">
            <w:r>
              <w:t>-</w:t>
            </w:r>
          </w:p>
        </w:tc>
      </w:tr>
      <w:tr w:rsidR="00A718CC" w14:paraId="187246A2" w14:textId="77777777" w:rsidTr="008B42B1">
        <w:tc>
          <w:tcPr>
            <w:tcW w:w="3192" w:type="dxa"/>
          </w:tcPr>
          <w:p w14:paraId="70A2ACAE" w14:textId="77777777" w:rsidR="00A718CC" w:rsidRDefault="00A718CC" w:rsidP="00E64BFB">
            <w:r>
              <w:t>(</w:t>
            </w:r>
          </w:p>
        </w:tc>
        <w:tc>
          <w:tcPr>
            <w:tcW w:w="3192" w:type="dxa"/>
          </w:tcPr>
          <w:p w14:paraId="2BC793C3" w14:textId="40312199" w:rsidR="00A718CC" w:rsidRDefault="00A718CC" w:rsidP="00E64BFB">
            <w:r>
              <w:t>Pare</w:t>
            </w:r>
            <w:r w:rsidR="00840744">
              <w:t>nthe</w:t>
            </w:r>
            <w:r>
              <w:t>sis</w:t>
            </w:r>
          </w:p>
        </w:tc>
        <w:tc>
          <w:tcPr>
            <w:tcW w:w="3192" w:type="dxa"/>
          </w:tcPr>
          <w:p w14:paraId="227C5FC1" w14:textId="77777777" w:rsidR="00A718CC" w:rsidRDefault="00A718CC" w:rsidP="00E64BFB">
            <w:r>
              <w:t>-</w:t>
            </w:r>
          </w:p>
        </w:tc>
      </w:tr>
      <w:tr w:rsidR="008B42B1" w14:paraId="3C07B534" w14:textId="77777777" w:rsidTr="008B42B1">
        <w:tc>
          <w:tcPr>
            <w:tcW w:w="3192" w:type="dxa"/>
          </w:tcPr>
          <w:p w14:paraId="730C6E52" w14:textId="77777777" w:rsidR="008B42B1" w:rsidRDefault="00A718CC" w:rsidP="00E64BFB">
            <w:proofErr w:type="spellStart"/>
            <w:r>
              <w:t>i</w:t>
            </w:r>
            <w:proofErr w:type="spellEnd"/>
          </w:p>
        </w:tc>
        <w:tc>
          <w:tcPr>
            <w:tcW w:w="3192" w:type="dxa"/>
          </w:tcPr>
          <w:p w14:paraId="3EF125D8" w14:textId="77777777" w:rsidR="008B42B1" w:rsidRDefault="00A718CC" w:rsidP="00E64BFB">
            <w:r>
              <w:t>Identifier</w:t>
            </w:r>
          </w:p>
        </w:tc>
        <w:tc>
          <w:tcPr>
            <w:tcW w:w="3192" w:type="dxa"/>
          </w:tcPr>
          <w:p w14:paraId="4445923B" w14:textId="77777777" w:rsidR="008B42B1" w:rsidRDefault="00A718CC" w:rsidP="00E64BFB">
            <w:r>
              <w:t>Look into symbol table</w:t>
            </w:r>
          </w:p>
        </w:tc>
      </w:tr>
      <w:tr w:rsidR="008B42B1" w14:paraId="41D937F5" w14:textId="77777777" w:rsidTr="008B42B1">
        <w:tc>
          <w:tcPr>
            <w:tcW w:w="3192" w:type="dxa"/>
          </w:tcPr>
          <w:p w14:paraId="0EBF6895" w14:textId="77777777" w:rsidR="008B42B1" w:rsidRDefault="00A718CC" w:rsidP="00E64BFB">
            <w:r>
              <w:t>)</w:t>
            </w:r>
          </w:p>
        </w:tc>
        <w:tc>
          <w:tcPr>
            <w:tcW w:w="3192" w:type="dxa"/>
          </w:tcPr>
          <w:p w14:paraId="601BC3B0" w14:textId="77777777" w:rsidR="008B42B1" w:rsidRDefault="00A718CC" w:rsidP="00E64BFB">
            <w:r>
              <w:t>Parenthesis</w:t>
            </w:r>
          </w:p>
        </w:tc>
        <w:tc>
          <w:tcPr>
            <w:tcW w:w="3192" w:type="dxa"/>
          </w:tcPr>
          <w:p w14:paraId="242F338C" w14:textId="77777777" w:rsidR="008B42B1" w:rsidRDefault="00A718CC" w:rsidP="00E64BFB">
            <w:r>
              <w:t>-</w:t>
            </w:r>
          </w:p>
        </w:tc>
      </w:tr>
      <w:tr w:rsidR="008B42B1" w14:paraId="14DBE5E7" w14:textId="77777777" w:rsidTr="008B42B1">
        <w:tc>
          <w:tcPr>
            <w:tcW w:w="3192" w:type="dxa"/>
          </w:tcPr>
          <w:p w14:paraId="45449163" w14:textId="77777777" w:rsidR="008B42B1" w:rsidRDefault="00A718CC" w:rsidP="00E64BFB">
            <w:r>
              <w:t>;</w:t>
            </w:r>
          </w:p>
        </w:tc>
        <w:tc>
          <w:tcPr>
            <w:tcW w:w="3192" w:type="dxa"/>
          </w:tcPr>
          <w:p w14:paraId="728A6591" w14:textId="77777777" w:rsidR="008B42B1" w:rsidRDefault="00A718CC" w:rsidP="00E64BFB">
            <w:r>
              <w:t>Semi colon</w:t>
            </w:r>
          </w:p>
        </w:tc>
        <w:tc>
          <w:tcPr>
            <w:tcW w:w="3192" w:type="dxa"/>
          </w:tcPr>
          <w:p w14:paraId="42676D60" w14:textId="77777777" w:rsidR="008B42B1" w:rsidRDefault="00A718CC" w:rsidP="00E64BFB">
            <w:r>
              <w:t>-</w:t>
            </w:r>
          </w:p>
        </w:tc>
      </w:tr>
      <w:tr w:rsidR="008B42B1" w14:paraId="6CE021CD" w14:textId="77777777" w:rsidTr="008B42B1">
        <w:tc>
          <w:tcPr>
            <w:tcW w:w="3192" w:type="dxa"/>
          </w:tcPr>
          <w:p w14:paraId="530F8338" w14:textId="77777777" w:rsidR="008B42B1" w:rsidRDefault="00A718CC" w:rsidP="00E64BFB">
            <w:proofErr w:type="spellStart"/>
            <w:r>
              <w:t>i</w:t>
            </w:r>
            <w:proofErr w:type="spellEnd"/>
          </w:p>
        </w:tc>
        <w:tc>
          <w:tcPr>
            <w:tcW w:w="3192" w:type="dxa"/>
          </w:tcPr>
          <w:p w14:paraId="1529CCF2" w14:textId="77777777" w:rsidR="008B42B1" w:rsidRDefault="00A718CC" w:rsidP="00E64BFB">
            <w:r>
              <w:t>Identifier</w:t>
            </w:r>
          </w:p>
        </w:tc>
        <w:tc>
          <w:tcPr>
            <w:tcW w:w="3192" w:type="dxa"/>
          </w:tcPr>
          <w:p w14:paraId="7FA80BF8" w14:textId="77777777" w:rsidR="008B42B1" w:rsidRDefault="00A718CC" w:rsidP="00E64BFB">
            <w:r>
              <w:t>Look into symbol table</w:t>
            </w:r>
          </w:p>
        </w:tc>
      </w:tr>
      <w:tr w:rsidR="008B42B1" w14:paraId="7E3512CE" w14:textId="77777777" w:rsidTr="008B42B1">
        <w:tc>
          <w:tcPr>
            <w:tcW w:w="3192" w:type="dxa"/>
          </w:tcPr>
          <w:p w14:paraId="6D7DA749" w14:textId="77777777" w:rsidR="008B42B1" w:rsidRDefault="00A718CC" w:rsidP="00E64BFB">
            <w:r>
              <w:t>:=</w:t>
            </w:r>
          </w:p>
        </w:tc>
        <w:tc>
          <w:tcPr>
            <w:tcW w:w="3192" w:type="dxa"/>
          </w:tcPr>
          <w:p w14:paraId="0887986E" w14:textId="77777777" w:rsidR="008B42B1" w:rsidRDefault="00A718CC" w:rsidP="00E64BFB">
            <w:r>
              <w:t>Assignment operator</w:t>
            </w:r>
          </w:p>
        </w:tc>
        <w:tc>
          <w:tcPr>
            <w:tcW w:w="3192" w:type="dxa"/>
          </w:tcPr>
          <w:p w14:paraId="54EF5FA5" w14:textId="77777777" w:rsidR="008B42B1" w:rsidRDefault="00A718CC" w:rsidP="00E64BFB">
            <w:r>
              <w:t>-</w:t>
            </w:r>
          </w:p>
        </w:tc>
      </w:tr>
      <w:tr w:rsidR="008B42B1" w14:paraId="11D03351" w14:textId="77777777" w:rsidTr="008B42B1">
        <w:tc>
          <w:tcPr>
            <w:tcW w:w="3192" w:type="dxa"/>
          </w:tcPr>
          <w:p w14:paraId="551F6F2E" w14:textId="77777777" w:rsidR="008B42B1" w:rsidRDefault="00A718CC" w:rsidP="00E64BFB">
            <w:r>
              <w:t>length</w:t>
            </w:r>
          </w:p>
        </w:tc>
        <w:tc>
          <w:tcPr>
            <w:tcW w:w="3192" w:type="dxa"/>
          </w:tcPr>
          <w:p w14:paraId="31F92BC7" w14:textId="77777777" w:rsidR="008B42B1" w:rsidRDefault="00A718CC" w:rsidP="00E64BFB">
            <w:r>
              <w:t>Identifier</w:t>
            </w:r>
          </w:p>
        </w:tc>
        <w:tc>
          <w:tcPr>
            <w:tcW w:w="3192" w:type="dxa"/>
          </w:tcPr>
          <w:p w14:paraId="3F1132A1" w14:textId="77777777" w:rsidR="008B42B1" w:rsidRDefault="00A718CC" w:rsidP="00E64BFB">
            <w:r>
              <w:t>-</w:t>
            </w:r>
          </w:p>
        </w:tc>
      </w:tr>
      <w:tr w:rsidR="00A718CC" w14:paraId="2C0AE4F3" w14:textId="77777777" w:rsidTr="00A34802">
        <w:trPr>
          <w:trHeight w:val="826"/>
        </w:trPr>
        <w:tc>
          <w:tcPr>
            <w:tcW w:w="9576" w:type="dxa"/>
            <w:gridSpan w:val="3"/>
          </w:tcPr>
          <w:p w14:paraId="7B4D6252" w14:textId="77777777" w:rsidR="00A718CC" w:rsidRDefault="00A718CC" w:rsidP="00A718CC">
            <w:pPr>
              <w:jc w:val="center"/>
            </w:pPr>
            <w:r>
              <w:t>.</w:t>
            </w:r>
          </w:p>
          <w:p w14:paraId="62C1D0F5" w14:textId="77777777" w:rsidR="00A718CC" w:rsidRDefault="00A718CC" w:rsidP="00A718CC">
            <w:pPr>
              <w:jc w:val="center"/>
            </w:pPr>
            <w:r>
              <w:t>.</w:t>
            </w:r>
          </w:p>
          <w:p w14:paraId="407A39DF" w14:textId="77777777" w:rsidR="00A718CC" w:rsidRDefault="00A718CC" w:rsidP="00A718CC">
            <w:pPr>
              <w:jc w:val="center"/>
            </w:pPr>
            <w:r>
              <w:t>.</w:t>
            </w:r>
          </w:p>
        </w:tc>
      </w:tr>
      <w:tr w:rsidR="008B42B1" w14:paraId="5EC647BA" w14:textId="77777777" w:rsidTr="008B42B1">
        <w:tc>
          <w:tcPr>
            <w:tcW w:w="3192" w:type="dxa"/>
          </w:tcPr>
          <w:p w14:paraId="38FDF5F3" w14:textId="77777777" w:rsidR="008B42B1" w:rsidRDefault="00A718CC" w:rsidP="00E64BFB">
            <w:r>
              <w:t>}</w:t>
            </w:r>
          </w:p>
        </w:tc>
        <w:tc>
          <w:tcPr>
            <w:tcW w:w="3192" w:type="dxa"/>
          </w:tcPr>
          <w:p w14:paraId="01D1438C" w14:textId="77777777" w:rsidR="008B42B1" w:rsidRDefault="00A718CC" w:rsidP="00E64BFB">
            <w:r>
              <w:t>Braces</w:t>
            </w:r>
          </w:p>
        </w:tc>
        <w:tc>
          <w:tcPr>
            <w:tcW w:w="3192" w:type="dxa"/>
          </w:tcPr>
          <w:p w14:paraId="54190449" w14:textId="77777777" w:rsidR="008B42B1" w:rsidRDefault="00A718CC" w:rsidP="00E64BFB">
            <w:r>
              <w:t>-</w:t>
            </w:r>
          </w:p>
        </w:tc>
      </w:tr>
      <w:tr w:rsidR="008B42B1" w14:paraId="0DD4730E" w14:textId="77777777" w:rsidTr="008B42B1">
        <w:tc>
          <w:tcPr>
            <w:tcW w:w="3192" w:type="dxa"/>
          </w:tcPr>
          <w:p w14:paraId="77BA87EE" w14:textId="77777777" w:rsidR="008B42B1" w:rsidRDefault="00A718CC" w:rsidP="00E64BFB">
            <w:r>
              <w:t>/*</w:t>
            </w:r>
          </w:p>
        </w:tc>
        <w:tc>
          <w:tcPr>
            <w:tcW w:w="3192" w:type="dxa"/>
          </w:tcPr>
          <w:p w14:paraId="49FD9BBD" w14:textId="77777777" w:rsidR="008B42B1" w:rsidRDefault="00A718CC" w:rsidP="00E64BFB">
            <w:r>
              <w:t>Comments</w:t>
            </w:r>
          </w:p>
        </w:tc>
        <w:tc>
          <w:tcPr>
            <w:tcW w:w="3192" w:type="dxa"/>
          </w:tcPr>
          <w:p w14:paraId="214C7941" w14:textId="77777777" w:rsidR="008B42B1" w:rsidRDefault="00A718CC" w:rsidP="00E64BFB">
            <w:r>
              <w:t>-</w:t>
            </w:r>
          </w:p>
        </w:tc>
      </w:tr>
      <w:tr w:rsidR="008B42B1" w14:paraId="50E07350" w14:textId="77777777" w:rsidTr="008B42B1">
        <w:tc>
          <w:tcPr>
            <w:tcW w:w="3192" w:type="dxa"/>
          </w:tcPr>
          <w:p w14:paraId="2A4E9BA8" w14:textId="77777777" w:rsidR="008B42B1" w:rsidRDefault="00A718CC" w:rsidP="00E64BFB">
            <w:r>
              <w:t>*/</w:t>
            </w:r>
          </w:p>
        </w:tc>
        <w:tc>
          <w:tcPr>
            <w:tcW w:w="3192" w:type="dxa"/>
          </w:tcPr>
          <w:p w14:paraId="24B63F05" w14:textId="5ECD03D2" w:rsidR="008B42B1" w:rsidRDefault="00A718CC" w:rsidP="00E64BFB">
            <w:r>
              <w:t>comm</w:t>
            </w:r>
            <w:r w:rsidR="00840744">
              <w:t>en</w:t>
            </w:r>
            <w:r>
              <w:t>ts</w:t>
            </w:r>
          </w:p>
        </w:tc>
        <w:tc>
          <w:tcPr>
            <w:tcW w:w="3192" w:type="dxa"/>
          </w:tcPr>
          <w:p w14:paraId="7E9C6520" w14:textId="77777777" w:rsidR="008B42B1" w:rsidRDefault="00A718CC" w:rsidP="00E64BFB">
            <w:r>
              <w:t>-</w:t>
            </w:r>
          </w:p>
        </w:tc>
      </w:tr>
      <w:tr w:rsidR="00A718CC" w14:paraId="1488ABEB" w14:textId="77777777" w:rsidTr="006D3E1E">
        <w:trPr>
          <w:trHeight w:val="826"/>
        </w:trPr>
        <w:tc>
          <w:tcPr>
            <w:tcW w:w="9576" w:type="dxa"/>
            <w:gridSpan w:val="3"/>
          </w:tcPr>
          <w:p w14:paraId="4DB4931D" w14:textId="77777777" w:rsidR="00A718CC" w:rsidRDefault="00A718CC" w:rsidP="00A718CC">
            <w:pPr>
              <w:jc w:val="center"/>
            </w:pPr>
            <w:r>
              <w:t>.</w:t>
            </w:r>
          </w:p>
          <w:p w14:paraId="237C8B37" w14:textId="77777777" w:rsidR="00A718CC" w:rsidRDefault="00A718CC" w:rsidP="00A718CC">
            <w:pPr>
              <w:jc w:val="center"/>
            </w:pPr>
            <w:r>
              <w:t>.</w:t>
            </w:r>
          </w:p>
          <w:p w14:paraId="7BF581FC" w14:textId="77777777" w:rsidR="00A718CC" w:rsidRDefault="00A718CC" w:rsidP="00A718CC">
            <w:pPr>
              <w:jc w:val="center"/>
            </w:pPr>
            <w:r>
              <w:t>.</w:t>
            </w:r>
          </w:p>
        </w:tc>
      </w:tr>
    </w:tbl>
    <w:p w14:paraId="5BEAB7D0" w14:textId="0F548B0E" w:rsidR="00A82012" w:rsidRDefault="00A82012" w:rsidP="00E64BFB"/>
    <w:p w14:paraId="1CE17B15" w14:textId="77777777" w:rsidR="00840744" w:rsidRDefault="00840744" w:rsidP="00E64BFB"/>
    <w:p w14:paraId="341AC2E5" w14:textId="77777777" w:rsidR="00840744" w:rsidRDefault="00840744" w:rsidP="00E64BFB"/>
    <w:p w14:paraId="62E3402E" w14:textId="77777777" w:rsidR="00840744" w:rsidRDefault="00840744" w:rsidP="00E64BFB"/>
    <w:p w14:paraId="0EC41B23" w14:textId="77777777" w:rsidR="00840744" w:rsidRDefault="00840744" w:rsidP="00E64BFB"/>
    <w:p w14:paraId="1EFD2B85" w14:textId="77777777" w:rsidR="00840744" w:rsidRDefault="00840744" w:rsidP="00E64BFB"/>
    <w:p w14:paraId="217711A7" w14:textId="77777777" w:rsidR="00840744" w:rsidRDefault="00840744" w:rsidP="00E64BFB"/>
    <w:p w14:paraId="6FA879E3" w14:textId="77777777" w:rsidR="00840744" w:rsidRDefault="00840744" w:rsidP="00E64BFB"/>
    <w:p w14:paraId="44AC1DB4" w14:textId="77777777" w:rsidR="00840744" w:rsidRDefault="00840744" w:rsidP="00E64BFB"/>
    <w:p w14:paraId="7FCA47DB" w14:textId="77777777" w:rsidR="00840744" w:rsidRDefault="00840744" w:rsidP="00E64BFB"/>
    <w:p w14:paraId="6A90B359" w14:textId="77777777" w:rsidR="00840744" w:rsidRDefault="00840744" w:rsidP="00E64BFB"/>
    <w:p w14:paraId="68E6C631" w14:textId="77777777" w:rsidR="00840744" w:rsidRDefault="00840744" w:rsidP="00E64BFB"/>
    <w:p w14:paraId="39675FB8" w14:textId="4C3D5B5C" w:rsidR="00A33D23" w:rsidRPr="00840744" w:rsidRDefault="00840744" w:rsidP="00E64BFB">
      <w:pPr>
        <w:rPr>
          <w:sz w:val="24"/>
          <w:szCs w:val="24"/>
        </w:rPr>
      </w:pPr>
      <w:r w:rsidRPr="00840744">
        <w:rPr>
          <w:sz w:val="24"/>
          <w:szCs w:val="24"/>
        </w:rPr>
        <w:lastRenderedPageBreak/>
        <w:t>DFA for identifier, comments, and relational operators are provided.</w:t>
      </w:r>
    </w:p>
    <w:p w14:paraId="690BF116" w14:textId="784E239C" w:rsidR="00840744" w:rsidRPr="00840744" w:rsidRDefault="00840744" w:rsidP="00840744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39D3B73" wp14:editId="4A0A3A67">
            <wp:extent cx="5705475" cy="32075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629" cy="321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90165" w14:textId="63E65044" w:rsidR="00840744" w:rsidRPr="00840744" w:rsidRDefault="00840744" w:rsidP="00840744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840744">
        <w:rPr>
          <w:rFonts w:asciiTheme="majorHAnsi" w:hAnsiTheme="majorHAnsi" w:cstheme="majorHAnsi"/>
          <w:b/>
          <w:bCs/>
          <w:sz w:val="24"/>
          <w:szCs w:val="24"/>
        </w:rPr>
        <w:t>DFA for identifiers</w:t>
      </w:r>
    </w:p>
    <w:p w14:paraId="15A222B6" w14:textId="081A6A13" w:rsidR="00840744" w:rsidRDefault="00840744" w:rsidP="00840744">
      <w:pPr>
        <w:jc w:val="center"/>
        <w:rPr>
          <w:b/>
          <w:bCs/>
        </w:rPr>
      </w:pPr>
    </w:p>
    <w:p w14:paraId="78641917" w14:textId="0A3D2547" w:rsidR="00840744" w:rsidRDefault="00840744" w:rsidP="0084074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8F3F85D" wp14:editId="44E46D2D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BC4AC" w14:textId="0B3C547B" w:rsidR="00840744" w:rsidRPr="00840744" w:rsidRDefault="00840744" w:rsidP="00840744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840744">
        <w:rPr>
          <w:rFonts w:asciiTheme="majorHAnsi" w:hAnsiTheme="majorHAnsi" w:cstheme="majorHAnsi"/>
          <w:b/>
          <w:bCs/>
          <w:sz w:val="24"/>
          <w:szCs w:val="24"/>
        </w:rPr>
        <w:t>DFA for relational operators</w:t>
      </w:r>
    </w:p>
    <w:p w14:paraId="2481B5E5" w14:textId="1F2BE969" w:rsidR="00840744" w:rsidRDefault="00840744" w:rsidP="00840744">
      <w:pPr>
        <w:rPr>
          <w:b/>
          <w:bCs/>
        </w:rPr>
      </w:pPr>
    </w:p>
    <w:p w14:paraId="72A6251A" w14:textId="5D02B05A" w:rsidR="00840744" w:rsidRDefault="00840744" w:rsidP="00840744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1C2F8722" wp14:editId="0FCA5CB3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44C27" w14:textId="77777777" w:rsidR="006B5621" w:rsidRDefault="006B5621" w:rsidP="00840744">
      <w:pPr>
        <w:rPr>
          <w:b/>
          <w:bCs/>
        </w:rPr>
      </w:pPr>
    </w:p>
    <w:p w14:paraId="44902328" w14:textId="270C2EDC" w:rsidR="00840744" w:rsidRDefault="00840744" w:rsidP="00840744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840744">
        <w:rPr>
          <w:rFonts w:asciiTheme="majorHAnsi" w:hAnsiTheme="majorHAnsi" w:cstheme="majorHAnsi"/>
          <w:b/>
          <w:bCs/>
          <w:sz w:val="24"/>
          <w:szCs w:val="24"/>
        </w:rPr>
        <w:t>DFA for comments</w:t>
      </w:r>
    </w:p>
    <w:p w14:paraId="196E75DB" w14:textId="3DAC146C" w:rsidR="006B5621" w:rsidRDefault="006B5621" w:rsidP="00840744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</w:p>
    <w:p w14:paraId="0D98401D" w14:textId="24E059F3" w:rsidR="006B5621" w:rsidRDefault="006B5621" w:rsidP="00840744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</w:p>
    <w:p w14:paraId="4DE788B5" w14:textId="6BB6DE02" w:rsidR="006B5621" w:rsidRDefault="006B5621" w:rsidP="0091582E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Parser for language</w:t>
      </w:r>
    </w:p>
    <w:p w14:paraId="1D2AFDC6" w14:textId="1A6D2F05" w:rsidR="00A87697" w:rsidRDefault="00A87697" w:rsidP="006B5621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We do </w:t>
      </w:r>
      <w:proofErr w:type="gramStart"/>
      <w:r>
        <w:rPr>
          <w:rFonts w:asciiTheme="majorHAnsi" w:hAnsiTheme="majorHAnsi" w:cstheme="majorHAnsi"/>
          <w:sz w:val="24"/>
          <w:szCs w:val="24"/>
        </w:rPr>
        <w:t>following</w:t>
      </w:r>
      <w:proofErr w:type="gramEnd"/>
      <w:r>
        <w:rPr>
          <w:rFonts w:asciiTheme="majorHAnsi" w:hAnsiTheme="majorHAnsi" w:cstheme="majorHAnsi"/>
          <w:sz w:val="24"/>
          <w:szCs w:val="24"/>
        </w:rPr>
        <w:t xml:space="preserve"> steps to design a parser:</w:t>
      </w:r>
    </w:p>
    <w:p w14:paraId="69B19BCB" w14:textId="5FA37635" w:rsidR="00A87697" w:rsidRPr="00A87697" w:rsidRDefault="00A87697" w:rsidP="00A87697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>Write CFG.</w:t>
      </w:r>
    </w:p>
    <w:p w14:paraId="1CFAAE6A" w14:textId="6B1035A8" w:rsidR="00A87697" w:rsidRPr="00A87697" w:rsidRDefault="00A87697" w:rsidP="00A87697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>Rewrite CFG</w:t>
      </w:r>
    </w:p>
    <w:p w14:paraId="67E74B8A" w14:textId="140989F0" w:rsidR="00A87697" w:rsidRPr="00A87697" w:rsidRDefault="00A87697" w:rsidP="00A87697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>Set associativity</w:t>
      </w:r>
    </w:p>
    <w:p w14:paraId="2B56FF25" w14:textId="2A001386" w:rsidR="00A87697" w:rsidRPr="00A87697" w:rsidRDefault="00A87697" w:rsidP="00A87697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>Set precedence</w:t>
      </w:r>
    </w:p>
    <w:p w14:paraId="6696ED61" w14:textId="4DA06851" w:rsidR="00A87697" w:rsidRPr="00A87697" w:rsidRDefault="00A87697" w:rsidP="00A87697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>Remove ambiguity</w:t>
      </w:r>
    </w:p>
    <w:p w14:paraId="5E373604" w14:textId="42F3DAD2" w:rsidR="00A87697" w:rsidRDefault="00A87697" w:rsidP="00A87697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 xml:space="preserve">Remove left </w:t>
      </w:r>
      <w:r>
        <w:rPr>
          <w:rFonts w:asciiTheme="majorHAnsi" w:hAnsiTheme="majorHAnsi" w:cstheme="majorHAnsi"/>
          <w:sz w:val="24"/>
          <w:szCs w:val="24"/>
        </w:rPr>
        <w:t>recursion</w:t>
      </w:r>
    </w:p>
    <w:p w14:paraId="1232F02C" w14:textId="77777777" w:rsidR="00A87697" w:rsidRPr="00A87697" w:rsidRDefault="00A87697" w:rsidP="00A87697">
      <w:pPr>
        <w:ind w:left="1080"/>
        <w:jc w:val="both"/>
        <w:rPr>
          <w:rFonts w:asciiTheme="majorHAnsi" w:hAnsiTheme="majorHAnsi" w:cstheme="majorHAnsi"/>
          <w:sz w:val="24"/>
          <w:szCs w:val="24"/>
        </w:rPr>
      </w:pPr>
    </w:p>
    <w:p w14:paraId="49B824BE" w14:textId="192F5B45" w:rsidR="006B5621" w:rsidRPr="00A87697" w:rsidRDefault="006B5621" w:rsidP="00A87697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 xml:space="preserve">P -&gt; V | </w:t>
      </w:r>
      <w:proofErr w:type="gramStart"/>
      <w:r w:rsidRPr="00A87697">
        <w:rPr>
          <w:rFonts w:asciiTheme="majorHAnsi" w:hAnsiTheme="majorHAnsi" w:cstheme="majorHAnsi"/>
          <w:sz w:val="24"/>
          <w:szCs w:val="24"/>
        </w:rPr>
        <w:t>F</w:t>
      </w:r>
      <w:r w:rsidR="00181D48">
        <w:rPr>
          <w:rFonts w:asciiTheme="majorHAnsi" w:hAnsiTheme="majorHAnsi" w:cstheme="majorHAnsi"/>
          <w:sz w:val="24"/>
          <w:szCs w:val="24"/>
        </w:rPr>
        <w:t xml:space="preserve">  (</w:t>
      </w:r>
      <w:proofErr w:type="gramEnd"/>
      <w:r w:rsidR="00181D48">
        <w:rPr>
          <w:rFonts w:asciiTheme="majorHAnsi" w:hAnsiTheme="majorHAnsi" w:cstheme="majorHAnsi"/>
          <w:sz w:val="24"/>
          <w:szCs w:val="24"/>
        </w:rPr>
        <w:t xml:space="preserve"> p for program  , v for variable , f for function)</w:t>
      </w:r>
    </w:p>
    <w:p w14:paraId="46611DCF" w14:textId="39B409D0" w:rsidR="006B5621" w:rsidRPr="00A87697" w:rsidRDefault="006B5621" w:rsidP="00A87697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 xml:space="preserve">V -&gt; </w:t>
      </w:r>
      <w:proofErr w:type="gramStart"/>
      <w:r w:rsidRPr="00A87697">
        <w:rPr>
          <w:rFonts w:asciiTheme="majorHAnsi" w:hAnsiTheme="majorHAnsi" w:cstheme="majorHAnsi"/>
          <w:sz w:val="24"/>
          <w:szCs w:val="24"/>
        </w:rPr>
        <w:t>DT .</w:t>
      </w:r>
      <w:proofErr w:type="gramEnd"/>
      <w:r w:rsidRPr="00A87697">
        <w:rPr>
          <w:rFonts w:asciiTheme="majorHAnsi" w:hAnsiTheme="majorHAnsi" w:cstheme="majorHAnsi"/>
          <w:sz w:val="24"/>
          <w:szCs w:val="24"/>
        </w:rPr>
        <w:t xml:space="preserve"> id</w:t>
      </w:r>
      <w:r w:rsidR="00181D48">
        <w:rPr>
          <w:rFonts w:asciiTheme="majorHAnsi" w:hAnsiTheme="majorHAnsi" w:cstheme="majorHAnsi"/>
          <w:sz w:val="24"/>
          <w:szCs w:val="24"/>
        </w:rPr>
        <w:t xml:space="preserve"> (DT for datatypes)</w:t>
      </w:r>
    </w:p>
    <w:p w14:paraId="346AE1DF" w14:textId="4C55451E" w:rsidR="006B5621" w:rsidRPr="00A87697" w:rsidRDefault="006B5621" w:rsidP="00A87697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>DT -&gt; int | char</w:t>
      </w:r>
    </w:p>
    <w:p w14:paraId="7E49756C" w14:textId="246EAD39" w:rsidR="006B5621" w:rsidRPr="00A87697" w:rsidRDefault="006B5621" w:rsidP="00A87697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 xml:space="preserve">F -&gt; </w:t>
      </w:r>
      <w:proofErr w:type="gramStart"/>
      <w:r w:rsidRPr="00A87697">
        <w:rPr>
          <w:rFonts w:asciiTheme="majorHAnsi" w:hAnsiTheme="majorHAnsi" w:cstheme="majorHAnsi"/>
          <w:sz w:val="24"/>
          <w:szCs w:val="24"/>
        </w:rPr>
        <w:t>DT .</w:t>
      </w:r>
      <w:proofErr w:type="gramEnd"/>
      <w:r w:rsidRPr="00A87697">
        <w:rPr>
          <w:rFonts w:asciiTheme="majorHAnsi" w:hAnsiTheme="majorHAnsi" w:cstheme="majorHAnsi"/>
          <w:sz w:val="24"/>
          <w:szCs w:val="24"/>
        </w:rPr>
        <w:t xml:space="preserve"> </w:t>
      </w:r>
      <w:proofErr w:type="gramStart"/>
      <w:r w:rsidRPr="00A87697">
        <w:rPr>
          <w:rFonts w:asciiTheme="majorHAnsi" w:hAnsiTheme="majorHAnsi" w:cstheme="majorHAnsi"/>
          <w:sz w:val="24"/>
          <w:szCs w:val="24"/>
        </w:rPr>
        <w:t>id .</w:t>
      </w:r>
      <w:proofErr w:type="gramEnd"/>
      <w:r w:rsidRPr="00A87697">
        <w:rPr>
          <w:rFonts w:asciiTheme="majorHAnsi" w:hAnsiTheme="majorHAnsi" w:cstheme="majorHAnsi"/>
          <w:sz w:val="24"/>
          <w:szCs w:val="24"/>
        </w:rPr>
        <w:t xml:space="preserve"> (PL</w:t>
      </w:r>
      <w:proofErr w:type="gramStart"/>
      <w:r w:rsidRPr="00A87697">
        <w:rPr>
          <w:rFonts w:asciiTheme="majorHAnsi" w:hAnsiTheme="majorHAnsi" w:cstheme="majorHAnsi"/>
          <w:sz w:val="24"/>
          <w:szCs w:val="24"/>
        </w:rPr>
        <w:t>) .</w:t>
      </w:r>
      <w:proofErr w:type="gramEnd"/>
      <w:r w:rsidRPr="00A87697">
        <w:rPr>
          <w:rFonts w:asciiTheme="majorHAnsi" w:hAnsiTheme="majorHAnsi" w:cstheme="majorHAnsi"/>
          <w:sz w:val="24"/>
          <w:szCs w:val="24"/>
        </w:rPr>
        <w:t xml:space="preserve"> {SL}</w:t>
      </w:r>
      <w:r w:rsidR="00181D48">
        <w:rPr>
          <w:rFonts w:asciiTheme="majorHAnsi" w:hAnsiTheme="majorHAnsi" w:cstheme="majorHAnsi"/>
          <w:sz w:val="24"/>
          <w:szCs w:val="24"/>
        </w:rPr>
        <w:t xml:space="preserve"> (pl for parameter </w:t>
      </w:r>
      <w:proofErr w:type="gramStart"/>
      <w:r w:rsidR="00181D48">
        <w:rPr>
          <w:rFonts w:asciiTheme="majorHAnsi" w:hAnsiTheme="majorHAnsi" w:cstheme="majorHAnsi"/>
          <w:sz w:val="24"/>
          <w:szCs w:val="24"/>
        </w:rPr>
        <w:t>list ,</w:t>
      </w:r>
      <w:proofErr w:type="gramEnd"/>
      <w:r w:rsidR="00181D48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="00181D48">
        <w:rPr>
          <w:rFonts w:asciiTheme="majorHAnsi" w:hAnsiTheme="majorHAnsi" w:cstheme="majorHAnsi"/>
          <w:sz w:val="24"/>
          <w:szCs w:val="24"/>
        </w:rPr>
        <w:t>sl</w:t>
      </w:r>
      <w:proofErr w:type="spellEnd"/>
      <w:r w:rsidR="00181D48">
        <w:rPr>
          <w:rFonts w:asciiTheme="majorHAnsi" w:hAnsiTheme="majorHAnsi" w:cstheme="majorHAnsi"/>
          <w:sz w:val="24"/>
          <w:szCs w:val="24"/>
        </w:rPr>
        <w:t xml:space="preserve"> for statement list)</w:t>
      </w:r>
    </w:p>
    <w:p w14:paraId="5467BD6A" w14:textId="58B8B108" w:rsidR="006B5621" w:rsidRPr="00A87697" w:rsidRDefault="006B5621" w:rsidP="00A87697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lastRenderedPageBreak/>
        <w:t>PL -&gt; PA | PL | ^</w:t>
      </w:r>
      <w:r w:rsidR="00181D48">
        <w:rPr>
          <w:rFonts w:asciiTheme="majorHAnsi" w:hAnsiTheme="majorHAnsi" w:cstheme="majorHAnsi"/>
          <w:sz w:val="24"/>
          <w:szCs w:val="24"/>
        </w:rPr>
        <w:t xml:space="preserve"> (pa for </w:t>
      </w:r>
      <w:proofErr w:type="gramStart"/>
      <w:r w:rsidR="00181D48">
        <w:rPr>
          <w:rFonts w:asciiTheme="majorHAnsi" w:hAnsiTheme="majorHAnsi" w:cstheme="majorHAnsi"/>
          <w:sz w:val="24"/>
          <w:szCs w:val="24"/>
        </w:rPr>
        <w:t>parameter ,</w:t>
      </w:r>
      <w:proofErr w:type="gramEnd"/>
      <w:r w:rsidR="00181D48">
        <w:rPr>
          <w:rFonts w:asciiTheme="majorHAnsi" w:hAnsiTheme="majorHAnsi" w:cstheme="majorHAnsi"/>
          <w:sz w:val="24"/>
          <w:szCs w:val="24"/>
        </w:rPr>
        <w:t xml:space="preserve"> pl for parameter list)</w:t>
      </w:r>
    </w:p>
    <w:p w14:paraId="2876AF00" w14:textId="406C6D4D" w:rsidR="006B5621" w:rsidRPr="00A87697" w:rsidRDefault="006B5621" w:rsidP="00A87697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 xml:space="preserve">PA -&gt; </w:t>
      </w:r>
      <w:proofErr w:type="gramStart"/>
      <w:r w:rsidRPr="00A87697">
        <w:rPr>
          <w:rFonts w:asciiTheme="majorHAnsi" w:hAnsiTheme="majorHAnsi" w:cstheme="majorHAnsi"/>
          <w:sz w:val="24"/>
          <w:szCs w:val="24"/>
        </w:rPr>
        <w:t>DT .</w:t>
      </w:r>
      <w:proofErr w:type="gramEnd"/>
      <w:r w:rsidRPr="00A87697">
        <w:rPr>
          <w:rFonts w:asciiTheme="majorHAnsi" w:hAnsiTheme="majorHAnsi" w:cstheme="majorHAnsi"/>
          <w:sz w:val="24"/>
          <w:szCs w:val="24"/>
        </w:rPr>
        <w:t xml:space="preserve"> : . id</w:t>
      </w:r>
      <w:r w:rsidR="00181D48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50B9679B" w14:textId="7250B555" w:rsidR="006B5621" w:rsidRPr="00A87697" w:rsidRDefault="006B5621" w:rsidP="00A87697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>SL -&gt; S | SL | ^</w:t>
      </w:r>
      <w:r w:rsidR="00181D48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="00181D48">
        <w:rPr>
          <w:rFonts w:asciiTheme="majorHAnsi" w:hAnsiTheme="majorHAnsi" w:cstheme="majorHAnsi"/>
          <w:sz w:val="24"/>
          <w:szCs w:val="24"/>
        </w:rPr>
        <w:t>sl</w:t>
      </w:r>
      <w:proofErr w:type="spellEnd"/>
      <w:r w:rsidR="00181D48">
        <w:rPr>
          <w:rFonts w:asciiTheme="majorHAnsi" w:hAnsiTheme="majorHAnsi" w:cstheme="majorHAnsi"/>
          <w:sz w:val="24"/>
          <w:szCs w:val="24"/>
        </w:rPr>
        <w:t xml:space="preserve"> for statement list)</w:t>
      </w:r>
    </w:p>
    <w:p w14:paraId="0B391588" w14:textId="61D2ABF3" w:rsidR="006B5621" w:rsidRPr="00A87697" w:rsidRDefault="006B5621" w:rsidP="00A87697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 xml:space="preserve">S -&gt; AS | RS | </w:t>
      </w:r>
      <w:r w:rsidR="005F7306">
        <w:rPr>
          <w:rFonts w:asciiTheme="majorHAnsi" w:hAnsiTheme="majorHAnsi" w:cstheme="majorHAnsi"/>
          <w:sz w:val="24"/>
          <w:szCs w:val="24"/>
        </w:rPr>
        <w:t>B</w:t>
      </w:r>
      <w:r w:rsidRPr="00A87697">
        <w:rPr>
          <w:rFonts w:asciiTheme="majorHAnsi" w:hAnsiTheme="majorHAnsi" w:cstheme="majorHAnsi"/>
          <w:sz w:val="24"/>
          <w:szCs w:val="24"/>
        </w:rPr>
        <w:t>S | IS</w:t>
      </w:r>
      <w:r w:rsidR="00181D48">
        <w:rPr>
          <w:rFonts w:asciiTheme="majorHAnsi" w:hAnsiTheme="majorHAnsi" w:cstheme="majorHAnsi"/>
          <w:sz w:val="24"/>
          <w:szCs w:val="24"/>
        </w:rPr>
        <w:t xml:space="preserve"> (As for assignment statement, </w:t>
      </w:r>
      <w:proofErr w:type="spellStart"/>
      <w:r w:rsidR="00181D48">
        <w:rPr>
          <w:rFonts w:asciiTheme="majorHAnsi" w:hAnsiTheme="majorHAnsi" w:cstheme="majorHAnsi"/>
          <w:sz w:val="24"/>
          <w:szCs w:val="24"/>
        </w:rPr>
        <w:t>rs</w:t>
      </w:r>
      <w:proofErr w:type="spellEnd"/>
      <w:r w:rsidR="00181D48">
        <w:rPr>
          <w:rFonts w:asciiTheme="majorHAnsi" w:hAnsiTheme="majorHAnsi" w:cstheme="majorHAnsi"/>
          <w:sz w:val="24"/>
          <w:szCs w:val="24"/>
        </w:rPr>
        <w:t xml:space="preserve"> for relational </w:t>
      </w:r>
      <w:proofErr w:type="gramStart"/>
      <w:r w:rsidR="00181D48">
        <w:rPr>
          <w:rFonts w:asciiTheme="majorHAnsi" w:hAnsiTheme="majorHAnsi" w:cstheme="majorHAnsi"/>
          <w:sz w:val="24"/>
          <w:szCs w:val="24"/>
        </w:rPr>
        <w:t>statement ,</w:t>
      </w:r>
      <w:proofErr w:type="gramEnd"/>
      <w:r w:rsidR="00181D48">
        <w:rPr>
          <w:rFonts w:asciiTheme="majorHAnsi" w:hAnsiTheme="majorHAnsi" w:cstheme="majorHAnsi"/>
          <w:sz w:val="24"/>
          <w:szCs w:val="24"/>
        </w:rPr>
        <w:t xml:space="preserve"> Bs for branch statement , IS for iterative statement )</w:t>
      </w:r>
    </w:p>
    <w:p w14:paraId="0B62808B" w14:textId="74FA7F57" w:rsidR="006B5621" w:rsidRPr="00A87697" w:rsidRDefault="006B5621" w:rsidP="00A87697">
      <w:pPr>
        <w:spacing w:before="240"/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 xml:space="preserve">RS -&gt; id | </w:t>
      </w:r>
      <w:proofErr w:type="gramStart"/>
      <w:r w:rsidRPr="00A87697">
        <w:rPr>
          <w:rFonts w:asciiTheme="majorHAnsi" w:hAnsiTheme="majorHAnsi" w:cstheme="majorHAnsi"/>
          <w:sz w:val="24"/>
          <w:szCs w:val="24"/>
        </w:rPr>
        <w:t>E  .</w:t>
      </w:r>
      <w:proofErr w:type="gramEnd"/>
      <w:r w:rsidRPr="00A87697">
        <w:rPr>
          <w:rFonts w:asciiTheme="majorHAnsi" w:hAnsiTheme="majorHAnsi" w:cstheme="majorHAnsi"/>
          <w:sz w:val="24"/>
          <w:szCs w:val="24"/>
        </w:rPr>
        <w:t xml:space="preserve"> &gt; . id | E | id | </w:t>
      </w:r>
      <w:proofErr w:type="gramStart"/>
      <w:r w:rsidRPr="00A87697">
        <w:rPr>
          <w:rFonts w:asciiTheme="majorHAnsi" w:hAnsiTheme="majorHAnsi" w:cstheme="majorHAnsi"/>
          <w:sz w:val="24"/>
          <w:szCs w:val="24"/>
        </w:rPr>
        <w:t>E  .</w:t>
      </w:r>
      <w:proofErr w:type="gramEnd"/>
      <w:r w:rsidRPr="00A87697">
        <w:rPr>
          <w:rFonts w:asciiTheme="majorHAnsi" w:hAnsiTheme="majorHAnsi" w:cstheme="majorHAnsi"/>
          <w:sz w:val="24"/>
          <w:szCs w:val="24"/>
        </w:rPr>
        <w:t xml:space="preserve">&gt;= . id | </w:t>
      </w:r>
      <w:proofErr w:type="gramStart"/>
      <w:r w:rsidRPr="00A87697">
        <w:rPr>
          <w:rFonts w:asciiTheme="majorHAnsi" w:hAnsiTheme="majorHAnsi" w:cstheme="majorHAnsi"/>
          <w:sz w:val="24"/>
          <w:szCs w:val="24"/>
        </w:rPr>
        <w:t>E  |</w:t>
      </w:r>
      <w:proofErr w:type="gramEnd"/>
      <w:r w:rsidRPr="00A87697">
        <w:rPr>
          <w:rFonts w:asciiTheme="majorHAnsi" w:hAnsiTheme="majorHAnsi" w:cstheme="majorHAnsi"/>
          <w:sz w:val="24"/>
          <w:szCs w:val="24"/>
        </w:rPr>
        <w:t xml:space="preserve">  id | E  . &lt; .  id | E </w:t>
      </w:r>
      <w:proofErr w:type="gramStart"/>
      <w:r w:rsidRPr="00A87697">
        <w:rPr>
          <w:rFonts w:asciiTheme="majorHAnsi" w:hAnsiTheme="majorHAnsi" w:cstheme="majorHAnsi"/>
          <w:sz w:val="24"/>
          <w:szCs w:val="24"/>
        </w:rPr>
        <w:t>|  id</w:t>
      </w:r>
      <w:proofErr w:type="gramEnd"/>
      <w:r w:rsidRPr="00A87697">
        <w:rPr>
          <w:rFonts w:asciiTheme="majorHAnsi" w:hAnsiTheme="majorHAnsi" w:cstheme="majorHAnsi"/>
          <w:sz w:val="24"/>
          <w:szCs w:val="24"/>
        </w:rPr>
        <w:t xml:space="preserve"> | E  . &lt; =.  id | </w:t>
      </w:r>
      <w:proofErr w:type="gramStart"/>
      <w:r w:rsidRPr="00A87697">
        <w:rPr>
          <w:rFonts w:asciiTheme="majorHAnsi" w:hAnsiTheme="majorHAnsi" w:cstheme="majorHAnsi"/>
          <w:sz w:val="24"/>
          <w:szCs w:val="24"/>
        </w:rPr>
        <w:t>E  |</w:t>
      </w:r>
      <w:proofErr w:type="gramEnd"/>
      <w:r w:rsidRPr="00A87697">
        <w:rPr>
          <w:rFonts w:asciiTheme="majorHAnsi" w:hAnsiTheme="majorHAnsi" w:cstheme="majorHAnsi"/>
          <w:sz w:val="24"/>
          <w:szCs w:val="24"/>
        </w:rPr>
        <w:t xml:space="preserve">   id | E  . &lt; /= .  id | E</w:t>
      </w:r>
    </w:p>
    <w:p w14:paraId="4003921C" w14:textId="77777777" w:rsidR="006B5621" w:rsidRDefault="006B5621" w:rsidP="00A87697">
      <w:pPr>
        <w:rPr>
          <w:rFonts w:asciiTheme="majorHAnsi" w:hAnsiTheme="majorHAnsi" w:cstheme="majorHAnsi"/>
          <w:sz w:val="24"/>
          <w:szCs w:val="24"/>
        </w:rPr>
      </w:pPr>
    </w:p>
    <w:p w14:paraId="2E16EC7A" w14:textId="4AA17CCD" w:rsidR="006B5621" w:rsidRPr="00A87697" w:rsidRDefault="00D45EF8" w:rsidP="00A87697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>AS -&gt; id. := . E</w:t>
      </w:r>
    </w:p>
    <w:p w14:paraId="303D97B8" w14:textId="08495104" w:rsidR="00D45EF8" w:rsidRPr="00A87697" w:rsidRDefault="005F7306" w:rsidP="00A87697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B</w:t>
      </w:r>
      <w:r w:rsidR="00D45EF8" w:rsidRPr="00A87697">
        <w:rPr>
          <w:rFonts w:asciiTheme="majorHAnsi" w:hAnsiTheme="majorHAnsi" w:cstheme="majorHAnsi"/>
          <w:sz w:val="24"/>
          <w:szCs w:val="24"/>
        </w:rPr>
        <w:t>S -&gt; IF(E) {SL} | else {SL}</w:t>
      </w:r>
    </w:p>
    <w:p w14:paraId="41309443" w14:textId="72741426" w:rsidR="00D45EF8" w:rsidRPr="00A87697" w:rsidRDefault="00D45EF8" w:rsidP="00A87697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 xml:space="preserve">IS -&gt; WHILE </w:t>
      </w:r>
      <w:proofErr w:type="gramStart"/>
      <w:r w:rsidRPr="00A87697">
        <w:rPr>
          <w:rFonts w:asciiTheme="majorHAnsi" w:hAnsiTheme="majorHAnsi" w:cstheme="majorHAnsi"/>
          <w:sz w:val="24"/>
          <w:szCs w:val="24"/>
        </w:rPr>
        <w:t>( E</w:t>
      </w:r>
      <w:proofErr w:type="gramEnd"/>
      <w:r w:rsidRPr="00A87697">
        <w:rPr>
          <w:rFonts w:asciiTheme="majorHAnsi" w:hAnsiTheme="majorHAnsi" w:cstheme="majorHAnsi"/>
          <w:sz w:val="24"/>
          <w:szCs w:val="24"/>
        </w:rPr>
        <w:t xml:space="preserve"> ) {SL}</w:t>
      </w:r>
    </w:p>
    <w:p w14:paraId="2AF6DD85" w14:textId="338E1E5E" w:rsidR="00D45EF8" w:rsidRPr="00A87697" w:rsidRDefault="00D45EF8" w:rsidP="00A87697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>id -&gt; Alphabet | id. Alphabet |id.  Digit</w:t>
      </w:r>
    </w:p>
    <w:p w14:paraId="4BB2367A" w14:textId="19188084" w:rsidR="00D45EF8" w:rsidRPr="00A87697" w:rsidRDefault="00D45EF8" w:rsidP="002B5B4B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>E -&gt; E + T | E-</w:t>
      </w:r>
      <w:proofErr w:type="gramStart"/>
      <w:r w:rsidRPr="00A87697">
        <w:rPr>
          <w:rFonts w:asciiTheme="majorHAnsi" w:hAnsiTheme="majorHAnsi" w:cstheme="majorHAnsi"/>
          <w:sz w:val="24"/>
          <w:szCs w:val="24"/>
        </w:rPr>
        <w:t xml:space="preserve">T </w:t>
      </w:r>
      <w:r w:rsidR="002B5B4B">
        <w:rPr>
          <w:rFonts w:asciiTheme="majorHAnsi" w:hAnsiTheme="majorHAnsi" w:cstheme="majorHAnsi"/>
          <w:sz w:val="24"/>
          <w:szCs w:val="24"/>
        </w:rPr>
        <w:t xml:space="preserve"> |</w:t>
      </w:r>
      <w:proofErr w:type="gramEnd"/>
      <w:r w:rsidR="002B5B4B">
        <w:rPr>
          <w:rFonts w:asciiTheme="majorHAnsi" w:hAnsiTheme="majorHAnsi" w:cstheme="majorHAnsi"/>
          <w:sz w:val="24"/>
          <w:szCs w:val="24"/>
        </w:rPr>
        <w:t xml:space="preserve"> E * T | E / T</w:t>
      </w:r>
      <w:r w:rsidR="00C51B80">
        <w:rPr>
          <w:rFonts w:asciiTheme="majorHAnsi" w:hAnsiTheme="majorHAnsi" w:cstheme="majorHAnsi"/>
          <w:sz w:val="24"/>
          <w:szCs w:val="24"/>
        </w:rPr>
        <w:t xml:space="preserve"> |(E)</w:t>
      </w:r>
      <w:r w:rsidR="002B5B4B">
        <w:rPr>
          <w:rFonts w:asciiTheme="majorHAnsi" w:hAnsiTheme="majorHAnsi" w:cstheme="majorHAnsi"/>
          <w:sz w:val="24"/>
          <w:szCs w:val="24"/>
        </w:rPr>
        <w:t xml:space="preserve"> </w:t>
      </w:r>
      <w:r w:rsidRPr="00A87697">
        <w:rPr>
          <w:rFonts w:asciiTheme="majorHAnsi" w:hAnsiTheme="majorHAnsi" w:cstheme="majorHAnsi"/>
          <w:sz w:val="24"/>
          <w:szCs w:val="24"/>
        </w:rPr>
        <w:t xml:space="preserve">| </w:t>
      </w:r>
      <w:r w:rsidR="002B5B4B">
        <w:rPr>
          <w:rFonts w:asciiTheme="majorHAnsi" w:hAnsiTheme="majorHAnsi" w:cstheme="majorHAnsi"/>
          <w:sz w:val="24"/>
          <w:szCs w:val="24"/>
        </w:rPr>
        <w:t>Digit | Alphabet</w:t>
      </w:r>
    </w:p>
    <w:p w14:paraId="3A791771" w14:textId="77777777" w:rsidR="00D45EF8" w:rsidRPr="00A87697" w:rsidRDefault="00D45EF8" w:rsidP="00A87697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>Digit -&gt; 0| 1 | 2 | … | 9</w:t>
      </w:r>
    </w:p>
    <w:p w14:paraId="6A35E78B" w14:textId="47C12D53" w:rsidR="00D45EF8" w:rsidRPr="00A87697" w:rsidRDefault="00D45EF8" w:rsidP="00A87697">
      <w:pPr>
        <w:rPr>
          <w:rFonts w:asciiTheme="majorHAnsi" w:hAnsiTheme="majorHAnsi" w:cstheme="majorHAnsi"/>
          <w:sz w:val="24"/>
          <w:szCs w:val="24"/>
        </w:rPr>
      </w:pPr>
      <w:r w:rsidRPr="00A87697">
        <w:rPr>
          <w:rFonts w:asciiTheme="majorHAnsi" w:hAnsiTheme="majorHAnsi" w:cstheme="majorHAnsi"/>
          <w:sz w:val="24"/>
          <w:szCs w:val="24"/>
        </w:rPr>
        <w:t xml:space="preserve">Alphabet -&gt; a | b | c | …… | z | A| B | C |…. | Z  </w:t>
      </w:r>
    </w:p>
    <w:p w14:paraId="7F800A53" w14:textId="473487AC" w:rsidR="006B5621" w:rsidRDefault="006B5621" w:rsidP="006B5621">
      <w:pPr>
        <w:rPr>
          <w:rFonts w:asciiTheme="majorHAnsi" w:hAnsiTheme="majorHAnsi" w:cstheme="majorHAnsi"/>
          <w:sz w:val="24"/>
          <w:szCs w:val="24"/>
        </w:rPr>
      </w:pPr>
    </w:p>
    <w:p w14:paraId="4545BA75" w14:textId="5F549E3C" w:rsidR="00A87697" w:rsidRPr="0091582E" w:rsidRDefault="00C51B80" w:rsidP="006B5621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91582E">
        <w:rPr>
          <w:rFonts w:asciiTheme="majorHAnsi" w:hAnsiTheme="majorHAnsi" w:cstheme="majorHAnsi"/>
          <w:b/>
          <w:bCs/>
          <w:sz w:val="24"/>
          <w:szCs w:val="24"/>
        </w:rPr>
        <w:t xml:space="preserve">Setting </w:t>
      </w:r>
      <w:r w:rsidR="00A87697" w:rsidRPr="0091582E">
        <w:rPr>
          <w:rFonts w:asciiTheme="majorHAnsi" w:hAnsiTheme="majorHAnsi" w:cstheme="majorHAnsi"/>
          <w:b/>
          <w:bCs/>
          <w:sz w:val="24"/>
          <w:szCs w:val="24"/>
        </w:rPr>
        <w:t>precedence:</w:t>
      </w:r>
    </w:p>
    <w:p w14:paraId="329E24D3" w14:textId="29B3A609" w:rsidR="00652143" w:rsidRDefault="00652143" w:rsidP="006B5621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Brackets have highest precedence (highest)</w:t>
      </w:r>
    </w:p>
    <w:p w14:paraId="23098454" w14:textId="007CC912" w:rsidR="00A87697" w:rsidRPr="00652143" w:rsidRDefault="00652143" w:rsidP="00652143">
      <w:pPr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Fonts w:asciiTheme="majorHAnsi" w:hAnsiTheme="majorHAnsi" w:cstheme="majorHAnsi"/>
          <w:sz w:val="24"/>
          <w:szCs w:val="24"/>
        </w:rPr>
        <w:t>Asterik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and division has same precedence (higher)</w:t>
      </w:r>
    </w:p>
    <w:p w14:paraId="1E80E5F5" w14:textId="5B8838BA" w:rsidR="00A87697" w:rsidRDefault="00652143" w:rsidP="006B5621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Addition and subtraction </w:t>
      </w:r>
      <w:proofErr w:type="gramStart"/>
      <w:r>
        <w:rPr>
          <w:rFonts w:asciiTheme="majorHAnsi" w:hAnsiTheme="majorHAnsi" w:cstheme="majorHAnsi"/>
          <w:sz w:val="24"/>
          <w:szCs w:val="24"/>
        </w:rPr>
        <w:t>has</w:t>
      </w:r>
      <w:proofErr w:type="gramEnd"/>
      <w:r>
        <w:rPr>
          <w:rFonts w:asciiTheme="majorHAnsi" w:hAnsiTheme="majorHAnsi" w:cstheme="majorHAnsi"/>
          <w:sz w:val="24"/>
          <w:szCs w:val="24"/>
        </w:rPr>
        <w:t xml:space="preserve"> least precedence (least)</w:t>
      </w:r>
    </w:p>
    <w:p w14:paraId="03834567" w14:textId="28BCFCBC" w:rsidR="00652143" w:rsidRDefault="00C51B80" w:rsidP="006B5621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E -&gt; E+ T | E-T | F </w:t>
      </w:r>
    </w:p>
    <w:p w14:paraId="5BD65C34" w14:textId="019BBC74" w:rsidR="00C51B80" w:rsidRDefault="00C51B80" w:rsidP="006B5621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F -</w:t>
      </w:r>
      <w:proofErr w:type="gramStart"/>
      <w:r>
        <w:rPr>
          <w:rFonts w:asciiTheme="majorHAnsi" w:hAnsiTheme="majorHAnsi" w:cstheme="majorHAnsi"/>
          <w:sz w:val="24"/>
          <w:szCs w:val="24"/>
        </w:rPr>
        <w:t>&gt;  F</w:t>
      </w:r>
      <w:proofErr w:type="gramEnd"/>
      <w:r>
        <w:rPr>
          <w:rFonts w:asciiTheme="majorHAnsi" w:hAnsiTheme="majorHAnsi" w:cstheme="majorHAnsi"/>
          <w:sz w:val="24"/>
          <w:szCs w:val="24"/>
        </w:rPr>
        <w:t xml:space="preserve"> * T  | F / T | B</w:t>
      </w:r>
    </w:p>
    <w:p w14:paraId="4E995135" w14:textId="52C46D10" w:rsidR="00C51B80" w:rsidRDefault="00C51B80" w:rsidP="006B5621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B-&gt; (</w:t>
      </w:r>
      <w:proofErr w:type="gramStart"/>
      <w:r>
        <w:rPr>
          <w:rFonts w:asciiTheme="majorHAnsi" w:hAnsiTheme="majorHAnsi" w:cstheme="majorHAnsi"/>
          <w:sz w:val="24"/>
          <w:szCs w:val="24"/>
        </w:rPr>
        <w:t>E )</w:t>
      </w:r>
      <w:proofErr w:type="gramEnd"/>
      <w:r>
        <w:rPr>
          <w:rFonts w:asciiTheme="majorHAnsi" w:hAnsiTheme="majorHAnsi" w:cstheme="majorHAnsi"/>
          <w:sz w:val="24"/>
          <w:szCs w:val="24"/>
        </w:rPr>
        <w:t xml:space="preserve"> | digit | alphabet</w:t>
      </w:r>
    </w:p>
    <w:p w14:paraId="23CF7214" w14:textId="344E4964" w:rsidR="00C51B80" w:rsidRPr="0091582E" w:rsidRDefault="00C51B80" w:rsidP="006B5621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91582E">
        <w:rPr>
          <w:rFonts w:asciiTheme="majorHAnsi" w:hAnsiTheme="majorHAnsi" w:cstheme="majorHAnsi"/>
          <w:b/>
          <w:bCs/>
          <w:sz w:val="24"/>
          <w:szCs w:val="24"/>
        </w:rPr>
        <w:t>Removing left recursion:</w:t>
      </w:r>
    </w:p>
    <w:p w14:paraId="08FD8DB1" w14:textId="31E4ADBB" w:rsidR="00D74032" w:rsidRDefault="000F0B9C" w:rsidP="00D61BD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E -</w:t>
      </w:r>
      <w:proofErr w:type="gramStart"/>
      <w:r>
        <w:rPr>
          <w:rFonts w:asciiTheme="majorHAnsi" w:hAnsiTheme="majorHAnsi" w:cstheme="majorHAnsi"/>
          <w:sz w:val="24"/>
          <w:szCs w:val="24"/>
        </w:rPr>
        <w:t>&gt;</w:t>
      </w:r>
      <w:r w:rsidR="00D74032">
        <w:rPr>
          <w:rFonts w:asciiTheme="majorHAnsi" w:hAnsiTheme="majorHAnsi" w:cstheme="majorHAnsi"/>
          <w:sz w:val="24"/>
          <w:szCs w:val="24"/>
        </w:rPr>
        <w:t xml:space="preserve">  F</w:t>
      </w:r>
      <w:proofErr w:type="gramEnd"/>
      <w:r w:rsidR="00D74032">
        <w:rPr>
          <w:rFonts w:asciiTheme="majorHAnsi" w:hAnsiTheme="majorHAnsi" w:cstheme="majorHAnsi"/>
          <w:sz w:val="24"/>
          <w:szCs w:val="24"/>
        </w:rPr>
        <w:t xml:space="preserve"> R1 | digit R1 | alphabet R1</w:t>
      </w:r>
    </w:p>
    <w:p w14:paraId="3F43A8BF" w14:textId="7D71D9DE" w:rsidR="00D74032" w:rsidRDefault="00D74032" w:rsidP="00D61BD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R1 -&gt; + T R1 | - TR1 </w:t>
      </w:r>
    </w:p>
    <w:p w14:paraId="13C01C1A" w14:textId="5E9A7601" w:rsidR="00D74032" w:rsidRDefault="00D74032" w:rsidP="00D61BD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R1 -&gt; ^</w:t>
      </w:r>
    </w:p>
    <w:p w14:paraId="127DC16B" w14:textId="59A15090" w:rsidR="00D74032" w:rsidRDefault="00D74032" w:rsidP="00D61BD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F -&gt; BR2 | * T R2 | / TR2 </w:t>
      </w:r>
      <w:r w:rsidR="00C176B1">
        <w:rPr>
          <w:rFonts w:asciiTheme="majorHAnsi" w:hAnsiTheme="majorHAnsi" w:cstheme="majorHAnsi"/>
          <w:sz w:val="24"/>
          <w:szCs w:val="24"/>
        </w:rPr>
        <w:t>| (E)</w:t>
      </w:r>
    </w:p>
    <w:p w14:paraId="4B059F31" w14:textId="63CF3740" w:rsidR="00D74032" w:rsidRDefault="00D74032" w:rsidP="00D61BD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lastRenderedPageBreak/>
        <w:t xml:space="preserve"> R2 -&gt; ^</w:t>
      </w:r>
    </w:p>
    <w:p w14:paraId="203C16E7" w14:textId="77777777" w:rsidR="00D74032" w:rsidRDefault="00D74032" w:rsidP="00D61BD8">
      <w:pPr>
        <w:rPr>
          <w:rFonts w:asciiTheme="majorHAnsi" w:hAnsiTheme="majorHAnsi" w:cstheme="majorHAnsi"/>
          <w:sz w:val="24"/>
          <w:szCs w:val="24"/>
        </w:rPr>
      </w:pPr>
    </w:p>
    <w:p w14:paraId="068E747B" w14:textId="791A8216" w:rsidR="000F0B9C" w:rsidRDefault="000F0B9C" w:rsidP="00D61BD8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5498D0B5" w14:textId="67FB03D8" w:rsidR="00C51B80" w:rsidRDefault="00C51B80" w:rsidP="006B5621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br/>
      </w:r>
    </w:p>
    <w:p w14:paraId="2CF256DC" w14:textId="77777777" w:rsidR="00C51B80" w:rsidRDefault="00C51B80" w:rsidP="006B5621">
      <w:pPr>
        <w:rPr>
          <w:rFonts w:asciiTheme="majorHAnsi" w:hAnsiTheme="majorHAnsi" w:cstheme="majorHAnsi"/>
          <w:sz w:val="24"/>
          <w:szCs w:val="24"/>
        </w:rPr>
      </w:pPr>
    </w:p>
    <w:p w14:paraId="7570A123" w14:textId="5AD984DF" w:rsidR="00652143" w:rsidRDefault="00652143" w:rsidP="006B5621">
      <w:pPr>
        <w:rPr>
          <w:rFonts w:asciiTheme="majorHAnsi" w:hAnsiTheme="majorHAnsi" w:cstheme="majorHAnsi"/>
          <w:sz w:val="24"/>
          <w:szCs w:val="24"/>
        </w:rPr>
      </w:pPr>
    </w:p>
    <w:p w14:paraId="564AD5A9" w14:textId="77777777" w:rsidR="00652143" w:rsidRPr="006B5621" w:rsidRDefault="00652143" w:rsidP="006B5621">
      <w:pPr>
        <w:rPr>
          <w:rFonts w:asciiTheme="majorHAnsi" w:hAnsiTheme="majorHAnsi" w:cstheme="majorHAnsi"/>
          <w:sz w:val="24"/>
          <w:szCs w:val="24"/>
        </w:rPr>
      </w:pPr>
    </w:p>
    <w:sectPr w:rsidR="00652143" w:rsidRPr="006B5621" w:rsidSect="00840744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97C63"/>
    <w:multiLevelType w:val="hybridMultilevel"/>
    <w:tmpl w:val="76925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4B6811"/>
    <w:multiLevelType w:val="hybridMultilevel"/>
    <w:tmpl w:val="66205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3A7410"/>
    <w:multiLevelType w:val="hybridMultilevel"/>
    <w:tmpl w:val="C81A4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TOztDQ2MDczNjVV0lEKTi0uzszPAykwrAUAxO4/hywAAAA="/>
  </w:docVars>
  <w:rsids>
    <w:rsidRoot w:val="000F5C86"/>
    <w:rsid w:val="000F0B9C"/>
    <w:rsid w:val="000F5C86"/>
    <w:rsid w:val="0015368E"/>
    <w:rsid w:val="001655F1"/>
    <w:rsid w:val="00181D48"/>
    <w:rsid w:val="002B5B4B"/>
    <w:rsid w:val="003F2794"/>
    <w:rsid w:val="00582E52"/>
    <w:rsid w:val="005F7306"/>
    <w:rsid w:val="00627290"/>
    <w:rsid w:val="00652143"/>
    <w:rsid w:val="006B5621"/>
    <w:rsid w:val="007A5474"/>
    <w:rsid w:val="00840744"/>
    <w:rsid w:val="008B42B1"/>
    <w:rsid w:val="0091582E"/>
    <w:rsid w:val="009D2170"/>
    <w:rsid w:val="00A33D23"/>
    <w:rsid w:val="00A46646"/>
    <w:rsid w:val="00A718CC"/>
    <w:rsid w:val="00A82012"/>
    <w:rsid w:val="00A8459A"/>
    <w:rsid w:val="00A87697"/>
    <w:rsid w:val="00AD039E"/>
    <w:rsid w:val="00C176B1"/>
    <w:rsid w:val="00C51B80"/>
    <w:rsid w:val="00C54820"/>
    <w:rsid w:val="00D45EF8"/>
    <w:rsid w:val="00D61BD8"/>
    <w:rsid w:val="00D74032"/>
    <w:rsid w:val="00D963EE"/>
    <w:rsid w:val="00DB7685"/>
    <w:rsid w:val="00E412AB"/>
    <w:rsid w:val="00E64B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2E042B4"/>
  <w15:docId w15:val="{326EB1A5-87F4-4512-B1F2-C95D0ED48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6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459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82E52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84074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40744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7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subject>Laraib jahangir</dc:subject>
  <dc:creator>l16-4052</dc:creator>
  <cp:keywords/>
  <dc:description/>
  <cp:lastModifiedBy>Laraib Jahangir</cp:lastModifiedBy>
  <cp:revision>22</cp:revision>
  <dcterms:created xsi:type="dcterms:W3CDTF">2020-09-28T18:40:00Z</dcterms:created>
  <dcterms:modified xsi:type="dcterms:W3CDTF">2020-10-24T16:25:00Z</dcterms:modified>
</cp:coreProperties>
</file>